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5D73865" w14:textId="77777777" w:rsidR="00557965" w:rsidRDefault="00000000">
      <w:pPr>
        <w:pStyle w:val="af"/>
      </w:pPr>
      <w:r>
        <w:t>Summary - Int 1, Group C, 𝚫𝚫G Version</w:t>
      </w:r>
    </w:p>
    <w:p w14:paraId="3C9B6B76" w14:textId="77777777" w:rsidR="00557965" w:rsidRDefault="00000000">
      <w:r>
        <w:t>Inbal Lorena Eshel</w:t>
      </w:r>
    </w:p>
    <w:p w14:paraId="31764F81" w14:textId="77777777" w:rsidR="00557965" w:rsidRDefault="00000000">
      <w:r>
        <w:t>03/02/25</w:t>
      </w:r>
    </w:p>
    <w:p w14:paraId="22D4E633" w14:textId="77777777" w:rsidR="00557965" w:rsidRDefault="00000000">
      <w:pPr>
        <w:pStyle w:val="1"/>
      </w:pPr>
      <w:bookmarkStart w:id="0" w:name="intermidiate-1"/>
      <w:proofErr w:type="spellStart"/>
      <w:r>
        <w:rPr>
          <w:i/>
          <w:iCs/>
        </w:rPr>
        <w:t>Intermidiate</w:t>
      </w:r>
      <w:proofErr w:type="spellEnd"/>
      <w:r>
        <w:rPr>
          <w:i/>
          <w:iCs/>
        </w:rPr>
        <w:t xml:space="preserve"> 1</w:t>
      </w:r>
    </w:p>
    <w:p w14:paraId="5C90004D" w14:textId="77777777" w:rsidR="00557965" w:rsidRDefault="00000000">
      <w:pPr>
        <w:pStyle w:val="2"/>
      </w:pPr>
      <w:bookmarkStart w:id="1" w:name="water"/>
      <w:r>
        <w:t>Water</w:t>
      </w:r>
    </w:p>
    <w:p w14:paraId="1B6878A5" w14:textId="77777777" w:rsidR="00557965" w:rsidRDefault="00000000">
      <w:pPr>
        <w:pStyle w:val="3"/>
      </w:pPr>
      <w:bookmarkStart w:id="2" w:name="model-3p"/>
      <w:r>
        <w:t>Model 3P</w:t>
      </w:r>
    </w:p>
    <w:tbl>
      <w:tblPr>
        <w:tblStyle w:val="Table"/>
        <w:tblW w:w="0" w:type="auto"/>
        <w:tblInd w:w="0" w:type="dxa"/>
        <w:tblLook w:val="0020" w:firstRow="1" w:lastRow="0" w:firstColumn="0" w:lastColumn="0" w:noHBand="0" w:noVBand="0"/>
      </w:tblPr>
      <w:tblGrid>
        <w:gridCol w:w="3751"/>
        <w:gridCol w:w="767"/>
        <w:gridCol w:w="767"/>
        <w:gridCol w:w="767"/>
      </w:tblGrid>
      <w:tr w:rsidR="00557965" w14:paraId="2CB9C48F" w14:textId="77777777" w:rsidTr="0055796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1E91049" w14:textId="77777777" w:rsidR="00557965" w:rsidRDefault="00000000">
            <w:pPr>
              <w:pStyle w:val="Compact"/>
              <w:jc w:val="left"/>
            </w:pPr>
            <w:r>
              <w:t>formula</w:t>
            </w:r>
          </w:p>
        </w:tc>
        <w:tc>
          <w:tcPr>
            <w:tcW w:w="0" w:type="auto"/>
          </w:tcPr>
          <w:p w14:paraId="352278CB" w14:textId="77777777" w:rsidR="00557965" w:rsidRDefault="00000000">
            <w:pPr>
              <w:pStyle w:val="Compact"/>
              <w:jc w:val="right"/>
            </w:pPr>
            <w:r>
              <w:t>R.sq</w:t>
            </w:r>
          </w:p>
        </w:tc>
        <w:tc>
          <w:tcPr>
            <w:tcW w:w="0" w:type="auto"/>
          </w:tcPr>
          <w:p w14:paraId="0680C709" w14:textId="77777777" w:rsidR="00557965" w:rsidRDefault="00000000">
            <w:pPr>
              <w:pStyle w:val="Compact"/>
              <w:jc w:val="right"/>
            </w:pPr>
            <w:r>
              <w:t>Q.sq</w:t>
            </w:r>
          </w:p>
        </w:tc>
        <w:tc>
          <w:tcPr>
            <w:tcW w:w="0" w:type="auto"/>
          </w:tcPr>
          <w:p w14:paraId="15605C18" w14:textId="77777777" w:rsidR="00557965" w:rsidRDefault="00000000">
            <w:pPr>
              <w:pStyle w:val="Compact"/>
              <w:jc w:val="right"/>
            </w:pPr>
            <w:r>
              <w:t>MAE</w:t>
            </w:r>
          </w:p>
        </w:tc>
      </w:tr>
      <w:tr w:rsidR="00557965" w14:paraId="130226A4" w14:textId="77777777">
        <w:tc>
          <w:tcPr>
            <w:tcW w:w="0" w:type="auto"/>
          </w:tcPr>
          <w:p w14:paraId="6DB6727F" w14:textId="77777777" w:rsidR="00557965" w:rsidRDefault="00000000">
            <w:pPr>
              <w:pStyle w:val="Compact"/>
              <w:jc w:val="left"/>
            </w:pPr>
            <w:r>
              <w:rPr>
                <w:rStyle w:val="VerbatimChar"/>
              </w:rPr>
              <w:t>ddg</w:t>
            </w:r>
            <w:r>
              <w:t xml:space="preserve"> ~ </w:t>
            </w:r>
            <w:r>
              <w:rPr>
                <w:rStyle w:val="VerbatimChar"/>
              </w:rPr>
              <w:t>NPA_32</w:t>
            </w:r>
            <w:r>
              <w:t xml:space="preserve"> + </w:t>
            </w:r>
            <w:r>
              <w:rPr>
                <w:rStyle w:val="VerbatimChar"/>
              </w:rPr>
              <w:t>dip_x_1</w:t>
            </w:r>
            <w:r>
              <w:t xml:space="preserve"> + </w:t>
            </w:r>
            <w:r>
              <w:rPr>
                <w:rStyle w:val="VerbatimChar"/>
              </w:rPr>
              <w:t>B5_3_9</w:t>
            </w:r>
          </w:p>
        </w:tc>
        <w:tc>
          <w:tcPr>
            <w:tcW w:w="0" w:type="auto"/>
          </w:tcPr>
          <w:p w14:paraId="0B535618" w14:textId="77777777" w:rsidR="00557965" w:rsidRDefault="00000000">
            <w:pPr>
              <w:pStyle w:val="Compact"/>
              <w:jc w:val="right"/>
            </w:pPr>
            <w:r>
              <w:t>0.658</w:t>
            </w:r>
          </w:p>
        </w:tc>
        <w:tc>
          <w:tcPr>
            <w:tcW w:w="0" w:type="auto"/>
          </w:tcPr>
          <w:p w14:paraId="171A9630" w14:textId="77777777" w:rsidR="00557965" w:rsidRDefault="00000000">
            <w:pPr>
              <w:pStyle w:val="Compact"/>
              <w:jc w:val="right"/>
            </w:pPr>
            <w:r>
              <w:t>0.489</w:t>
            </w:r>
          </w:p>
        </w:tc>
        <w:tc>
          <w:tcPr>
            <w:tcW w:w="0" w:type="auto"/>
          </w:tcPr>
          <w:p w14:paraId="72005D24" w14:textId="77777777" w:rsidR="00557965" w:rsidRDefault="00000000">
            <w:pPr>
              <w:pStyle w:val="Compact"/>
              <w:jc w:val="right"/>
            </w:pPr>
            <w:r>
              <w:t>0.325</w:t>
            </w:r>
          </w:p>
        </w:tc>
      </w:tr>
      <w:tr w:rsidR="00557965" w14:paraId="7B2FDC92" w14:textId="77777777">
        <w:tc>
          <w:tcPr>
            <w:tcW w:w="0" w:type="auto"/>
          </w:tcPr>
          <w:p w14:paraId="54911F18" w14:textId="77777777" w:rsidR="00557965" w:rsidRDefault="00000000">
            <w:pPr>
              <w:pStyle w:val="Compact"/>
              <w:jc w:val="left"/>
            </w:pPr>
            <w:r>
              <w:rPr>
                <w:rStyle w:val="VerbatimChar"/>
              </w:rPr>
              <w:t>ddg</w:t>
            </w:r>
            <w:r>
              <w:t xml:space="preserve"> ~ </w:t>
            </w:r>
            <w:r>
              <w:rPr>
                <w:rStyle w:val="VerbatimChar"/>
              </w:rPr>
              <w:t>NPA_32</w:t>
            </w:r>
            <w:r>
              <w:t xml:space="preserve"> + </w:t>
            </w:r>
            <w:r>
              <w:rPr>
                <w:rStyle w:val="VerbatimChar"/>
              </w:rPr>
              <w:t>X.30.31.</w:t>
            </w:r>
            <w:r>
              <w:t xml:space="preserve"> + </w:t>
            </w:r>
            <w:r>
              <w:rPr>
                <w:rStyle w:val="VerbatimChar"/>
              </w:rPr>
              <w:t>B5_3_9</w:t>
            </w:r>
          </w:p>
        </w:tc>
        <w:tc>
          <w:tcPr>
            <w:tcW w:w="0" w:type="auto"/>
          </w:tcPr>
          <w:p w14:paraId="5E62BA6D" w14:textId="77777777" w:rsidR="00557965" w:rsidRDefault="00000000">
            <w:pPr>
              <w:pStyle w:val="Compact"/>
              <w:jc w:val="right"/>
            </w:pPr>
            <w:r>
              <w:t>0.685</w:t>
            </w:r>
          </w:p>
        </w:tc>
        <w:tc>
          <w:tcPr>
            <w:tcW w:w="0" w:type="auto"/>
          </w:tcPr>
          <w:p w14:paraId="0C96D838" w14:textId="77777777" w:rsidR="00557965" w:rsidRDefault="00000000">
            <w:pPr>
              <w:pStyle w:val="Compact"/>
              <w:jc w:val="right"/>
            </w:pPr>
            <w:r>
              <w:t>0.470</w:t>
            </w:r>
          </w:p>
        </w:tc>
        <w:tc>
          <w:tcPr>
            <w:tcW w:w="0" w:type="auto"/>
          </w:tcPr>
          <w:p w14:paraId="11F1900C" w14:textId="77777777" w:rsidR="00557965" w:rsidRDefault="00000000">
            <w:pPr>
              <w:pStyle w:val="Compact"/>
              <w:jc w:val="right"/>
            </w:pPr>
            <w:r>
              <w:t>0.327</w:t>
            </w:r>
          </w:p>
        </w:tc>
      </w:tr>
    </w:tbl>
    <w:p w14:paraId="762DC06D" w14:textId="77777777" w:rsidR="00557965" w:rsidRDefault="00000000">
      <w:pPr>
        <w:pStyle w:val="a0"/>
      </w:pPr>
      <w:r>
        <w:rPr>
          <w:b/>
          <w:bCs/>
          <w:i/>
          <w:iCs/>
        </w:rPr>
        <w:t>Multicollinearity check</w:t>
      </w:r>
    </w:p>
    <w:tbl>
      <w:tblPr>
        <w:tblStyle w:val="Table"/>
        <w:tblW w:w="0" w:type="auto"/>
        <w:tblInd w:w="0" w:type="dxa"/>
        <w:tblLook w:val="0020" w:firstRow="1" w:lastRow="0" w:firstColumn="0" w:lastColumn="0" w:noHBand="0" w:noVBand="0"/>
      </w:tblPr>
      <w:tblGrid>
        <w:gridCol w:w="1036"/>
        <w:gridCol w:w="767"/>
      </w:tblGrid>
      <w:tr w:rsidR="00557965" w14:paraId="4B8DFB02" w14:textId="77777777" w:rsidTr="0055796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43C0B4F" w14:textId="77777777" w:rsidR="00557965" w:rsidRDefault="00557965">
            <w:pPr>
              <w:pStyle w:val="Compact"/>
            </w:pPr>
          </w:p>
        </w:tc>
        <w:tc>
          <w:tcPr>
            <w:tcW w:w="0" w:type="auto"/>
          </w:tcPr>
          <w:p w14:paraId="1E8ABD54" w14:textId="77777777" w:rsidR="00557965" w:rsidRDefault="00000000">
            <w:pPr>
              <w:pStyle w:val="Compact"/>
              <w:jc w:val="right"/>
            </w:pPr>
            <w:r>
              <w:t>x</w:t>
            </w:r>
          </w:p>
        </w:tc>
      </w:tr>
      <w:tr w:rsidR="00557965" w14:paraId="4608F042" w14:textId="77777777">
        <w:tc>
          <w:tcPr>
            <w:tcW w:w="0" w:type="auto"/>
          </w:tcPr>
          <w:p w14:paraId="20E35E1C" w14:textId="77777777" w:rsidR="00557965" w:rsidRDefault="00000000">
            <w:pPr>
              <w:pStyle w:val="Compact"/>
              <w:jc w:val="left"/>
            </w:pPr>
            <w:r>
              <w:t>NPA_32</w:t>
            </w:r>
          </w:p>
        </w:tc>
        <w:tc>
          <w:tcPr>
            <w:tcW w:w="0" w:type="auto"/>
          </w:tcPr>
          <w:p w14:paraId="4D9E1E9B" w14:textId="77777777" w:rsidR="00557965" w:rsidRDefault="00000000">
            <w:pPr>
              <w:pStyle w:val="Compact"/>
              <w:jc w:val="right"/>
            </w:pPr>
            <w:r>
              <w:t>1.019</w:t>
            </w:r>
          </w:p>
        </w:tc>
      </w:tr>
      <w:tr w:rsidR="00557965" w14:paraId="79C07393" w14:textId="77777777">
        <w:tc>
          <w:tcPr>
            <w:tcW w:w="0" w:type="auto"/>
          </w:tcPr>
          <w:p w14:paraId="5FF5E68C" w14:textId="77777777" w:rsidR="00557965" w:rsidRDefault="00000000">
            <w:pPr>
              <w:pStyle w:val="Compact"/>
              <w:jc w:val="left"/>
            </w:pPr>
            <w:r>
              <w:t>dip_x_1</w:t>
            </w:r>
          </w:p>
        </w:tc>
        <w:tc>
          <w:tcPr>
            <w:tcW w:w="0" w:type="auto"/>
          </w:tcPr>
          <w:p w14:paraId="779A6924" w14:textId="77777777" w:rsidR="00557965" w:rsidRDefault="00000000">
            <w:pPr>
              <w:pStyle w:val="Compact"/>
              <w:jc w:val="right"/>
            </w:pPr>
            <w:r>
              <w:t>1.008</w:t>
            </w:r>
          </w:p>
        </w:tc>
      </w:tr>
      <w:tr w:rsidR="00557965" w14:paraId="15002171" w14:textId="77777777">
        <w:tc>
          <w:tcPr>
            <w:tcW w:w="0" w:type="auto"/>
          </w:tcPr>
          <w:p w14:paraId="671EC503" w14:textId="77777777" w:rsidR="00557965" w:rsidRDefault="00000000">
            <w:pPr>
              <w:pStyle w:val="Compact"/>
              <w:jc w:val="left"/>
            </w:pPr>
            <w:r>
              <w:t>B5_3_9</w:t>
            </w:r>
          </w:p>
        </w:tc>
        <w:tc>
          <w:tcPr>
            <w:tcW w:w="0" w:type="auto"/>
          </w:tcPr>
          <w:p w14:paraId="2278F29C" w14:textId="77777777" w:rsidR="00557965" w:rsidRDefault="00000000">
            <w:pPr>
              <w:pStyle w:val="Compact"/>
              <w:jc w:val="right"/>
            </w:pPr>
            <w:r>
              <w:t>1.021</w:t>
            </w:r>
          </w:p>
        </w:tc>
      </w:tr>
    </w:tbl>
    <w:p w14:paraId="410FAC90" w14:textId="77777777" w:rsidR="00557965" w:rsidRDefault="00000000">
      <w:pPr>
        <w:pStyle w:val="a0"/>
      </w:pPr>
      <w:r>
        <w:rPr>
          <w:b/>
          <w:bCs/>
          <w:i/>
          <w:iCs/>
        </w:rPr>
        <w:t>Scaled Coefficients:</w:t>
      </w:r>
    </w:p>
    <w:tbl>
      <w:tblPr>
        <w:tblStyle w:val="Table"/>
        <w:tblW w:w="0" w:type="auto"/>
        <w:tblInd w:w="0" w:type="dxa"/>
        <w:tblLook w:val="0020" w:firstRow="1" w:lastRow="0" w:firstColumn="0" w:lastColumn="0" w:noHBand="0" w:noVBand="0"/>
      </w:tblPr>
      <w:tblGrid>
        <w:gridCol w:w="1219"/>
        <w:gridCol w:w="1072"/>
        <w:gridCol w:w="1158"/>
        <w:gridCol w:w="865"/>
        <w:gridCol w:w="1256"/>
      </w:tblGrid>
      <w:tr w:rsidR="00557965" w14:paraId="5534E74E" w14:textId="77777777" w:rsidTr="0055796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15BF937" w14:textId="77777777" w:rsidR="00557965" w:rsidRDefault="00557965">
            <w:pPr>
              <w:pStyle w:val="Compact"/>
            </w:pPr>
          </w:p>
        </w:tc>
        <w:tc>
          <w:tcPr>
            <w:tcW w:w="0" w:type="auto"/>
          </w:tcPr>
          <w:p w14:paraId="107471D9" w14:textId="77777777" w:rsidR="00557965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5E405484" w14:textId="77777777" w:rsidR="00557965" w:rsidRDefault="00000000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64F73F1E" w14:textId="77777777" w:rsidR="00557965" w:rsidRDefault="00000000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7C3D42B4" w14:textId="77777777" w:rsidR="00557965" w:rsidRDefault="00000000">
            <w:pPr>
              <w:pStyle w:val="Compact"/>
              <w:jc w:val="right"/>
            </w:pPr>
            <w:r>
              <w:t>Pr(&gt;|t|)</w:t>
            </w:r>
          </w:p>
        </w:tc>
      </w:tr>
      <w:tr w:rsidR="00557965" w14:paraId="20FD7BAB" w14:textId="77777777">
        <w:tc>
          <w:tcPr>
            <w:tcW w:w="0" w:type="auto"/>
          </w:tcPr>
          <w:p w14:paraId="699A752C" w14:textId="77777777" w:rsidR="00557965" w:rsidRDefault="00000000">
            <w:pPr>
              <w:pStyle w:val="Compact"/>
              <w:jc w:val="left"/>
            </w:pPr>
            <w:r>
              <w:t>(Intercept)</w:t>
            </w:r>
          </w:p>
        </w:tc>
        <w:tc>
          <w:tcPr>
            <w:tcW w:w="0" w:type="auto"/>
          </w:tcPr>
          <w:p w14:paraId="658E1104" w14:textId="77777777" w:rsidR="00557965" w:rsidRDefault="00000000">
            <w:pPr>
              <w:pStyle w:val="Compact"/>
              <w:jc w:val="right"/>
            </w:pPr>
            <w:r>
              <w:t>0.146</w:t>
            </w:r>
          </w:p>
        </w:tc>
        <w:tc>
          <w:tcPr>
            <w:tcW w:w="0" w:type="auto"/>
          </w:tcPr>
          <w:p w14:paraId="162FC635" w14:textId="77777777" w:rsidR="00557965" w:rsidRDefault="00000000">
            <w:pPr>
              <w:pStyle w:val="Compact"/>
              <w:jc w:val="right"/>
            </w:pPr>
            <w:r>
              <w:t>0.071</w:t>
            </w:r>
          </w:p>
        </w:tc>
        <w:tc>
          <w:tcPr>
            <w:tcW w:w="0" w:type="auto"/>
          </w:tcPr>
          <w:p w14:paraId="41D3AD7B" w14:textId="77777777" w:rsidR="00557965" w:rsidRDefault="00000000">
            <w:pPr>
              <w:pStyle w:val="Compact"/>
              <w:jc w:val="right"/>
            </w:pPr>
            <w:r>
              <w:t>2.053</w:t>
            </w:r>
          </w:p>
        </w:tc>
        <w:tc>
          <w:tcPr>
            <w:tcW w:w="0" w:type="auto"/>
          </w:tcPr>
          <w:p w14:paraId="70B3136F" w14:textId="77777777" w:rsidR="00557965" w:rsidRDefault="00000000">
            <w:pPr>
              <w:pStyle w:val="Compact"/>
              <w:jc w:val="right"/>
            </w:pPr>
            <w:r>
              <w:t>0.0557437</w:t>
            </w:r>
          </w:p>
        </w:tc>
      </w:tr>
      <w:tr w:rsidR="00557965" w14:paraId="788A398E" w14:textId="77777777">
        <w:tc>
          <w:tcPr>
            <w:tcW w:w="0" w:type="auto"/>
          </w:tcPr>
          <w:p w14:paraId="377E09CA" w14:textId="77777777" w:rsidR="00557965" w:rsidRDefault="00000000">
            <w:pPr>
              <w:pStyle w:val="Compact"/>
              <w:jc w:val="left"/>
            </w:pPr>
            <w:r>
              <w:t>NPA_32</w:t>
            </w:r>
          </w:p>
        </w:tc>
        <w:tc>
          <w:tcPr>
            <w:tcW w:w="0" w:type="auto"/>
          </w:tcPr>
          <w:p w14:paraId="794A6CD6" w14:textId="77777777" w:rsidR="00557965" w:rsidRDefault="00000000">
            <w:pPr>
              <w:pStyle w:val="Compact"/>
              <w:jc w:val="right"/>
            </w:pPr>
            <w:r>
              <w:t>-0.205</w:t>
            </w:r>
          </w:p>
        </w:tc>
        <w:tc>
          <w:tcPr>
            <w:tcW w:w="0" w:type="auto"/>
          </w:tcPr>
          <w:p w14:paraId="373E4182" w14:textId="77777777" w:rsidR="00557965" w:rsidRDefault="00000000">
            <w:pPr>
              <w:pStyle w:val="Compact"/>
              <w:jc w:val="right"/>
            </w:pPr>
            <w:r>
              <w:t>0.074</w:t>
            </w:r>
          </w:p>
        </w:tc>
        <w:tc>
          <w:tcPr>
            <w:tcW w:w="0" w:type="auto"/>
          </w:tcPr>
          <w:p w14:paraId="6A63E420" w14:textId="77777777" w:rsidR="00557965" w:rsidRDefault="00000000">
            <w:pPr>
              <w:pStyle w:val="Compact"/>
              <w:jc w:val="right"/>
            </w:pPr>
            <w:r>
              <w:t>-2.782</w:t>
            </w:r>
          </w:p>
        </w:tc>
        <w:tc>
          <w:tcPr>
            <w:tcW w:w="0" w:type="auto"/>
          </w:tcPr>
          <w:p w14:paraId="15339FE8" w14:textId="77777777" w:rsidR="00557965" w:rsidRDefault="00000000">
            <w:pPr>
              <w:pStyle w:val="Compact"/>
              <w:jc w:val="right"/>
            </w:pPr>
            <w:r>
              <w:t>0.0127675</w:t>
            </w:r>
          </w:p>
        </w:tc>
      </w:tr>
      <w:tr w:rsidR="00557965" w14:paraId="3BD2F155" w14:textId="77777777">
        <w:tc>
          <w:tcPr>
            <w:tcW w:w="0" w:type="auto"/>
          </w:tcPr>
          <w:p w14:paraId="69CEF837" w14:textId="77777777" w:rsidR="00557965" w:rsidRDefault="00000000">
            <w:pPr>
              <w:pStyle w:val="Compact"/>
              <w:jc w:val="left"/>
            </w:pPr>
            <w:r>
              <w:t>dip_x_1</w:t>
            </w:r>
          </w:p>
        </w:tc>
        <w:tc>
          <w:tcPr>
            <w:tcW w:w="0" w:type="auto"/>
          </w:tcPr>
          <w:p w14:paraId="44154B18" w14:textId="77777777" w:rsidR="00557965" w:rsidRDefault="00000000">
            <w:pPr>
              <w:pStyle w:val="Compact"/>
              <w:jc w:val="right"/>
            </w:pPr>
            <w:r>
              <w:t>0.120</w:t>
            </w:r>
          </w:p>
        </w:tc>
        <w:tc>
          <w:tcPr>
            <w:tcW w:w="0" w:type="auto"/>
          </w:tcPr>
          <w:p w14:paraId="7FEEADE2" w14:textId="77777777" w:rsidR="00557965" w:rsidRDefault="00000000">
            <w:pPr>
              <w:pStyle w:val="Compact"/>
              <w:jc w:val="right"/>
            </w:pPr>
            <w:r>
              <w:t>0.073</w:t>
            </w:r>
          </w:p>
        </w:tc>
        <w:tc>
          <w:tcPr>
            <w:tcW w:w="0" w:type="auto"/>
          </w:tcPr>
          <w:p w14:paraId="0291B2F6" w14:textId="77777777" w:rsidR="00557965" w:rsidRDefault="00000000">
            <w:pPr>
              <w:pStyle w:val="Compact"/>
              <w:jc w:val="right"/>
            </w:pPr>
            <w:r>
              <w:t>1.644</w:t>
            </w:r>
          </w:p>
        </w:tc>
        <w:tc>
          <w:tcPr>
            <w:tcW w:w="0" w:type="auto"/>
          </w:tcPr>
          <w:p w14:paraId="2A8B4496" w14:textId="77777777" w:rsidR="00557965" w:rsidRDefault="00000000">
            <w:pPr>
              <w:pStyle w:val="Compact"/>
              <w:jc w:val="right"/>
            </w:pPr>
            <w:r>
              <w:t>0.1186346</w:t>
            </w:r>
          </w:p>
        </w:tc>
      </w:tr>
      <w:tr w:rsidR="00557965" w14:paraId="431CB568" w14:textId="77777777">
        <w:tc>
          <w:tcPr>
            <w:tcW w:w="0" w:type="auto"/>
          </w:tcPr>
          <w:p w14:paraId="26811542" w14:textId="77777777" w:rsidR="00557965" w:rsidRDefault="00000000">
            <w:pPr>
              <w:pStyle w:val="Compact"/>
              <w:jc w:val="left"/>
            </w:pPr>
            <w:r>
              <w:t>B5_3_9</w:t>
            </w:r>
          </w:p>
        </w:tc>
        <w:tc>
          <w:tcPr>
            <w:tcW w:w="0" w:type="auto"/>
          </w:tcPr>
          <w:p w14:paraId="4119547A" w14:textId="77777777" w:rsidR="00557965" w:rsidRDefault="00000000">
            <w:pPr>
              <w:pStyle w:val="Compact"/>
              <w:jc w:val="right"/>
            </w:pPr>
            <w:r>
              <w:t>-0.376</w:t>
            </w:r>
          </w:p>
        </w:tc>
        <w:tc>
          <w:tcPr>
            <w:tcW w:w="0" w:type="auto"/>
          </w:tcPr>
          <w:p w14:paraId="03CA9B73" w14:textId="77777777" w:rsidR="00557965" w:rsidRDefault="00000000">
            <w:pPr>
              <w:pStyle w:val="Compact"/>
              <w:jc w:val="right"/>
            </w:pPr>
            <w:r>
              <w:t>0.074</w:t>
            </w:r>
          </w:p>
        </w:tc>
        <w:tc>
          <w:tcPr>
            <w:tcW w:w="0" w:type="auto"/>
          </w:tcPr>
          <w:p w14:paraId="0EBA3710" w14:textId="77777777" w:rsidR="00557965" w:rsidRDefault="00000000">
            <w:pPr>
              <w:pStyle w:val="Compact"/>
              <w:jc w:val="right"/>
            </w:pPr>
            <w:r>
              <w:t>-5.095</w:t>
            </w:r>
          </w:p>
        </w:tc>
        <w:tc>
          <w:tcPr>
            <w:tcW w:w="0" w:type="auto"/>
          </w:tcPr>
          <w:p w14:paraId="18DF21B4" w14:textId="77777777" w:rsidR="00557965" w:rsidRDefault="00000000">
            <w:pPr>
              <w:pStyle w:val="Compact"/>
              <w:jc w:val="right"/>
            </w:pPr>
            <w:r>
              <w:t>0.0000899</w:t>
            </w:r>
          </w:p>
        </w:tc>
      </w:tr>
    </w:tbl>
    <w:p w14:paraId="3F682768" w14:textId="77777777" w:rsidR="00557965" w:rsidRDefault="00000000">
      <w:pPr>
        <w:pStyle w:val="3"/>
      </w:pPr>
      <w:bookmarkStart w:id="3" w:name="model-4p"/>
      <w:bookmarkEnd w:id="2"/>
      <w:r>
        <w:t>Model 4P</w:t>
      </w:r>
    </w:p>
    <w:tbl>
      <w:tblPr>
        <w:tblStyle w:val="Table"/>
        <w:tblW w:w="5000" w:type="pct"/>
        <w:tblInd w:w="0" w:type="dxa"/>
        <w:tblLayout w:type="fixed"/>
        <w:tblLook w:val="0020" w:firstRow="1" w:lastRow="0" w:firstColumn="0" w:lastColumn="0" w:noHBand="0" w:noVBand="0"/>
      </w:tblPr>
      <w:tblGrid>
        <w:gridCol w:w="6521"/>
        <w:gridCol w:w="850"/>
        <w:gridCol w:w="851"/>
        <w:gridCol w:w="804"/>
      </w:tblGrid>
      <w:tr w:rsidR="00557965" w14:paraId="36787695" w14:textId="77777777" w:rsidTr="00E532A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6521" w:type="dxa"/>
          </w:tcPr>
          <w:p w14:paraId="19BC8558" w14:textId="77777777" w:rsidR="00557965" w:rsidRDefault="00000000">
            <w:pPr>
              <w:pStyle w:val="Compact"/>
              <w:jc w:val="left"/>
            </w:pPr>
            <w:r>
              <w:t>formula</w:t>
            </w:r>
          </w:p>
        </w:tc>
        <w:tc>
          <w:tcPr>
            <w:tcW w:w="850" w:type="dxa"/>
          </w:tcPr>
          <w:p w14:paraId="70543C29" w14:textId="77777777" w:rsidR="00557965" w:rsidRDefault="00000000">
            <w:pPr>
              <w:pStyle w:val="Compact"/>
              <w:jc w:val="right"/>
            </w:pPr>
            <w:proofErr w:type="gramStart"/>
            <w:r>
              <w:t>R.sq</w:t>
            </w:r>
            <w:proofErr w:type="gramEnd"/>
          </w:p>
        </w:tc>
        <w:tc>
          <w:tcPr>
            <w:tcW w:w="851" w:type="dxa"/>
          </w:tcPr>
          <w:p w14:paraId="6A94DDC3" w14:textId="77777777" w:rsidR="00557965" w:rsidRDefault="00000000">
            <w:pPr>
              <w:pStyle w:val="Compact"/>
              <w:jc w:val="right"/>
            </w:pPr>
            <w:r>
              <w:t>Q.sq</w:t>
            </w:r>
          </w:p>
        </w:tc>
        <w:tc>
          <w:tcPr>
            <w:tcW w:w="804" w:type="dxa"/>
          </w:tcPr>
          <w:p w14:paraId="6C0C7F31" w14:textId="77777777" w:rsidR="00557965" w:rsidRDefault="00000000">
            <w:pPr>
              <w:pStyle w:val="Compact"/>
              <w:jc w:val="right"/>
            </w:pPr>
            <w:r>
              <w:t>MAE</w:t>
            </w:r>
          </w:p>
        </w:tc>
      </w:tr>
      <w:tr w:rsidR="00557965" w14:paraId="715A0552" w14:textId="77777777" w:rsidTr="00E532AF">
        <w:tc>
          <w:tcPr>
            <w:tcW w:w="6521" w:type="dxa"/>
          </w:tcPr>
          <w:p w14:paraId="466A0EAA" w14:textId="77777777" w:rsidR="00557965" w:rsidRDefault="00000000">
            <w:pPr>
              <w:pStyle w:val="Compact"/>
              <w:jc w:val="left"/>
            </w:pPr>
            <w:r>
              <w:rPr>
                <w:rStyle w:val="VerbatimChar"/>
              </w:rPr>
              <w:t>ddg</w:t>
            </w:r>
            <w:r>
              <w:t xml:space="preserve"> ~ </w:t>
            </w:r>
            <w:r>
              <w:rPr>
                <w:rStyle w:val="VerbatimChar"/>
              </w:rPr>
              <w:t>NPA_6</w:t>
            </w:r>
            <w:r>
              <w:t xml:space="preserve"> + </w:t>
            </w:r>
            <w:r>
              <w:rPr>
                <w:rStyle w:val="VerbatimChar"/>
              </w:rPr>
              <w:t>NPA_32</w:t>
            </w:r>
            <w:r>
              <w:t xml:space="preserve"> + </w:t>
            </w:r>
            <w:r>
              <w:rPr>
                <w:rStyle w:val="VerbatimChar"/>
              </w:rPr>
              <w:t>Dist.31..36.</w:t>
            </w:r>
            <w:r>
              <w:t xml:space="preserve"> + </w:t>
            </w:r>
            <w:r>
              <w:rPr>
                <w:rStyle w:val="VerbatimChar"/>
              </w:rPr>
              <w:t>B5_3_9</w:t>
            </w:r>
          </w:p>
        </w:tc>
        <w:tc>
          <w:tcPr>
            <w:tcW w:w="850" w:type="dxa"/>
          </w:tcPr>
          <w:p w14:paraId="6DC1761B" w14:textId="77777777" w:rsidR="00557965" w:rsidRDefault="00000000">
            <w:pPr>
              <w:pStyle w:val="Compact"/>
              <w:jc w:val="right"/>
            </w:pPr>
            <w:r>
              <w:t>0.751</w:t>
            </w:r>
          </w:p>
        </w:tc>
        <w:tc>
          <w:tcPr>
            <w:tcW w:w="851" w:type="dxa"/>
          </w:tcPr>
          <w:p w14:paraId="31DCEEA8" w14:textId="77777777" w:rsidR="00557965" w:rsidRDefault="00000000">
            <w:pPr>
              <w:pStyle w:val="Compact"/>
              <w:jc w:val="right"/>
            </w:pPr>
            <w:r>
              <w:t>0.505</w:t>
            </w:r>
          </w:p>
        </w:tc>
        <w:tc>
          <w:tcPr>
            <w:tcW w:w="804" w:type="dxa"/>
          </w:tcPr>
          <w:p w14:paraId="03BC7ED3" w14:textId="77777777" w:rsidR="00557965" w:rsidRDefault="00000000">
            <w:pPr>
              <w:pStyle w:val="Compact"/>
              <w:jc w:val="right"/>
            </w:pPr>
            <w:r>
              <w:t>0.294</w:t>
            </w:r>
          </w:p>
        </w:tc>
      </w:tr>
    </w:tbl>
    <w:p w14:paraId="258AFC1F" w14:textId="77777777" w:rsidR="00557965" w:rsidRDefault="00000000">
      <w:pPr>
        <w:pStyle w:val="a0"/>
      </w:pPr>
      <w:r>
        <w:rPr>
          <w:b/>
          <w:bCs/>
          <w:i/>
          <w:iCs/>
        </w:rPr>
        <w:t>Multicollinearity check</w:t>
      </w:r>
    </w:p>
    <w:tbl>
      <w:tblPr>
        <w:tblStyle w:val="Table"/>
        <w:tblW w:w="0" w:type="auto"/>
        <w:tblInd w:w="0" w:type="dxa"/>
        <w:tblLook w:val="0020" w:firstRow="1" w:lastRow="0" w:firstColumn="0" w:lastColumn="0" w:noHBand="0" w:noVBand="0"/>
      </w:tblPr>
      <w:tblGrid>
        <w:gridCol w:w="1329"/>
        <w:gridCol w:w="767"/>
      </w:tblGrid>
      <w:tr w:rsidR="00557965" w14:paraId="05CA88EA" w14:textId="77777777" w:rsidTr="0055796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FF7094D" w14:textId="77777777" w:rsidR="00557965" w:rsidRDefault="00557965">
            <w:pPr>
              <w:pStyle w:val="Compact"/>
            </w:pPr>
          </w:p>
        </w:tc>
        <w:tc>
          <w:tcPr>
            <w:tcW w:w="0" w:type="auto"/>
          </w:tcPr>
          <w:p w14:paraId="232CB939" w14:textId="77777777" w:rsidR="00557965" w:rsidRDefault="00000000">
            <w:pPr>
              <w:pStyle w:val="Compact"/>
              <w:jc w:val="right"/>
            </w:pPr>
            <w:r>
              <w:t>x</w:t>
            </w:r>
          </w:p>
        </w:tc>
      </w:tr>
      <w:tr w:rsidR="00557965" w14:paraId="7D4E0E51" w14:textId="77777777">
        <w:tc>
          <w:tcPr>
            <w:tcW w:w="0" w:type="auto"/>
          </w:tcPr>
          <w:p w14:paraId="45F33E3E" w14:textId="77777777" w:rsidR="00557965" w:rsidRDefault="00000000">
            <w:pPr>
              <w:pStyle w:val="Compact"/>
              <w:jc w:val="left"/>
            </w:pPr>
            <w:r>
              <w:t>NPA_6</w:t>
            </w:r>
          </w:p>
        </w:tc>
        <w:tc>
          <w:tcPr>
            <w:tcW w:w="0" w:type="auto"/>
          </w:tcPr>
          <w:p w14:paraId="1FA7A412" w14:textId="77777777" w:rsidR="00557965" w:rsidRDefault="00000000">
            <w:pPr>
              <w:pStyle w:val="Compact"/>
              <w:jc w:val="right"/>
            </w:pPr>
            <w:r>
              <w:t>1.102</w:t>
            </w:r>
          </w:p>
        </w:tc>
      </w:tr>
      <w:tr w:rsidR="00557965" w14:paraId="731E047F" w14:textId="77777777">
        <w:tc>
          <w:tcPr>
            <w:tcW w:w="0" w:type="auto"/>
          </w:tcPr>
          <w:p w14:paraId="36883A14" w14:textId="77777777" w:rsidR="00557965" w:rsidRDefault="00000000">
            <w:pPr>
              <w:pStyle w:val="Compact"/>
              <w:jc w:val="left"/>
            </w:pPr>
            <w:r>
              <w:t>NPA_32</w:t>
            </w:r>
          </w:p>
        </w:tc>
        <w:tc>
          <w:tcPr>
            <w:tcW w:w="0" w:type="auto"/>
          </w:tcPr>
          <w:p w14:paraId="2328E676" w14:textId="77777777" w:rsidR="00557965" w:rsidRDefault="00000000">
            <w:pPr>
              <w:pStyle w:val="Compact"/>
              <w:jc w:val="right"/>
            </w:pPr>
            <w:r>
              <w:t>2.300</w:t>
            </w:r>
          </w:p>
        </w:tc>
      </w:tr>
      <w:tr w:rsidR="00557965" w14:paraId="2942D3BC" w14:textId="77777777">
        <w:tc>
          <w:tcPr>
            <w:tcW w:w="0" w:type="auto"/>
          </w:tcPr>
          <w:p w14:paraId="619F6EDA" w14:textId="77777777" w:rsidR="00557965" w:rsidRDefault="00000000">
            <w:pPr>
              <w:pStyle w:val="Compact"/>
              <w:jc w:val="left"/>
            </w:pPr>
            <w:r>
              <w:t>Dist.31..36.</w:t>
            </w:r>
          </w:p>
        </w:tc>
        <w:tc>
          <w:tcPr>
            <w:tcW w:w="0" w:type="auto"/>
          </w:tcPr>
          <w:p w14:paraId="3C6C7EA2" w14:textId="77777777" w:rsidR="00557965" w:rsidRDefault="00000000">
            <w:pPr>
              <w:pStyle w:val="Compact"/>
              <w:jc w:val="right"/>
            </w:pPr>
            <w:r>
              <w:t>2.321</w:t>
            </w:r>
          </w:p>
        </w:tc>
      </w:tr>
      <w:tr w:rsidR="00557965" w14:paraId="162DC1C3" w14:textId="77777777">
        <w:tc>
          <w:tcPr>
            <w:tcW w:w="0" w:type="auto"/>
          </w:tcPr>
          <w:p w14:paraId="03C1A6B2" w14:textId="77777777" w:rsidR="00557965" w:rsidRDefault="00000000">
            <w:pPr>
              <w:pStyle w:val="Compact"/>
              <w:jc w:val="left"/>
            </w:pPr>
            <w:r>
              <w:t>B5_3_9</w:t>
            </w:r>
          </w:p>
        </w:tc>
        <w:tc>
          <w:tcPr>
            <w:tcW w:w="0" w:type="auto"/>
          </w:tcPr>
          <w:p w14:paraId="3724B482" w14:textId="77777777" w:rsidR="00557965" w:rsidRDefault="00000000">
            <w:pPr>
              <w:pStyle w:val="Compact"/>
              <w:jc w:val="right"/>
            </w:pPr>
            <w:r>
              <w:t>1.116</w:t>
            </w:r>
          </w:p>
        </w:tc>
      </w:tr>
    </w:tbl>
    <w:p w14:paraId="746F03D8" w14:textId="77777777" w:rsidR="00557965" w:rsidRDefault="00000000">
      <w:pPr>
        <w:pStyle w:val="a0"/>
      </w:pPr>
      <w:r>
        <w:rPr>
          <w:b/>
          <w:bCs/>
          <w:i/>
          <w:iCs/>
        </w:rPr>
        <w:t>Scaled Coefficients:</w:t>
      </w:r>
    </w:p>
    <w:tbl>
      <w:tblPr>
        <w:tblStyle w:val="Table"/>
        <w:tblW w:w="0" w:type="auto"/>
        <w:tblInd w:w="0" w:type="dxa"/>
        <w:tblLook w:val="0020" w:firstRow="1" w:lastRow="0" w:firstColumn="0" w:lastColumn="0" w:noHBand="0" w:noVBand="0"/>
      </w:tblPr>
      <w:tblGrid>
        <w:gridCol w:w="1329"/>
        <w:gridCol w:w="1072"/>
        <w:gridCol w:w="1158"/>
        <w:gridCol w:w="865"/>
        <w:gridCol w:w="1256"/>
      </w:tblGrid>
      <w:tr w:rsidR="00557965" w14:paraId="1307CD41" w14:textId="77777777" w:rsidTr="0055796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1F36389" w14:textId="77777777" w:rsidR="00557965" w:rsidRDefault="00557965">
            <w:pPr>
              <w:pStyle w:val="Compact"/>
            </w:pPr>
          </w:p>
        </w:tc>
        <w:tc>
          <w:tcPr>
            <w:tcW w:w="0" w:type="auto"/>
          </w:tcPr>
          <w:p w14:paraId="513E7887" w14:textId="77777777" w:rsidR="00557965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64A2B340" w14:textId="77777777" w:rsidR="00557965" w:rsidRDefault="00000000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50C380C8" w14:textId="77777777" w:rsidR="00557965" w:rsidRDefault="00000000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77304D06" w14:textId="77777777" w:rsidR="00557965" w:rsidRDefault="00000000">
            <w:pPr>
              <w:pStyle w:val="Compact"/>
              <w:jc w:val="right"/>
            </w:pPr>
            <w:r>
              <w:t>Pr(&gt;|t|)</w:t>
            </w:r>
          </w:p>
        </w:tc>
      </w:tr>
      <w:tr w:rsidR="00557965" w14:paraId="7010803B" w14:textId="77777777">
        <w:tc>
          <w:tcPr>
            <w:tcW w:w="0" w:type="auto"/>
          </w:tcPr>
          <w:p w14:paraId="2D59E3A6" w14:textId="77777777" w:rsidR="00557965" w:rsidRDefault="00000000">
            <w:pPr>
              <w:pStyle w:val="Compact"/>
              <w:jc w:val="left"/>
            </w:pPr>
            <w:r>
              <w:t>(Intercept)</w:t>
            </w:r>
          </w:p>
        </w:tc>
        <w:tc>
          <w:tcPr>
            <w:tcW w:w="0" w:type="auto"/>
          </w:tcPr>
          <w:p w14:paraId="6C7F1126" w14:textId="77777777" w:rsidR="00557965" w:rsidRDefault="00000000">
            <w:pPr>
              <w:pStyle w:val="Compact"/>
              <w:jc w:val="right"/>
            </w:pPr>
            <w:r>
              <w:t>0.146</w:t>
            </w:r>
          </w:p>
        </w:tc>
        <w:tc>
          <w:tcPr>
            <w:tcW w:w="0" w:type="auto"/>
          </w:tcPr>
          <w:p w14:paraId="61C1C155" w14:textId="77777777" w:rsidR="00557965" w:rsidRDefault="00000000">
            <w:pPr>
              <w:pStyle w:val="Compact"/>
              <w:jc w:val="right"/>
            </w:pPr>
            <w:r>
              <w:t>0.063</w:t>
            </w:r>
          </w:p>
        </w:tc>
        <w:tc>
          <w:tcPr>
            <w:tcW w:w="0" w:type="auto"/>
          </w:tcPr>
          <w:p w14:paraId="6122D4AF" w14:textId="77777777" w:rsidR="00557965" w:rsidRDefault="00000000">
            <w:pPr>
              <w:pStyle w:val="Compact"/>
              <w:jc w:val="right"/>
            </w:pPr>
            <w:r>
              <w:t>2.337</w:t>
            </w:r>
          </w:p>
        </w:tc>
        <w:tc>
          <w:tcPr>
            <w:tcW w:w="0" w:type="auto"/>
          </w:tcPr>
          <w:p w14:paraId="1046329E" w14:textId="77777777" w:rsidR="00557965" w:rsidRDefault="00000000">
            <w:pPr>
              <w:pStyle w:val="Compact"/>
              <w:jc w:val="right"/>
            </w:pPr>
            <w:r>
              <w:t>0.0327833</w:t>
            </w:r>
          </w:p>
        </w:tc>
      </w:tr>
      <w:tr w:rsidR="00557965" w14:paraId="6F24022F" w14:textId="77777777">
        <w:tc>
          <w:tcPr>
            <w:tcW w:w="0" w:type="auto"/>
          </w:tcPr>
          <w:p w14:paraId="44145769" w14:textId="77777777" w:rsidR="00557965" w:rsidRDefault="00000000">
            <w:pPr>
              <w:pStyle w:val="Compact"/>
              <w:jc w:val="left"/>
            </w:pPr>
            <w:r>
              <w:lastRenderedPageBreak/>
              <w:t>NPA_6</w:t>
            </w:r>
          </w:p>
        </w:tc>
        <w:tc>
          <w:tcPr>
            <w:tcW w:w="0" w:type="auto"/>
          </w:tcPr>
          <w:p w14:paraId="5B6A3A46" w14:textId="77777777" w:rsidR="00557965" w:rsidRDefault="00000000">
            <w:pPr>
              <w:pStyle w:val="Compact"/>
              <w:jc w:val="right"/>
            </w:pPr>
            <w:r>
              <w:t>-0.161</w:t>
            </w:r>
          </w:p>
        </w:tc>
        <w:tc>
          <w:tcPr>
            <w:tcW w:w="0" w:type="auto"/>
          </w:tcPr>
          <w:p w14:paraId="154A752F" w14:textId="77777777" w:rsidR="00557965" w:rsidRDefault="00000000">
            <w:pPr>
              <w:pStyle w:val="Compact"/>
              <w:jc w:val="right"/>
            </w:pPr>
            <w:r>
              <w:t>0.067</w:t>
            </w:r>
          </w:p>
        </w:tc>
        <w:tc>
          <w:tcPr>
            <w:tcW w:w="0" w:type="auto"/>
          </w:tcPr>
          <w:p w14:paraId="647E592C" w14:textId="77777777" w:rsidR="00557965" w:rsidRDefault="00000000">
            <w:pPr>
              <w:pStyle w:val="Compact"/>
              <w:jc w:val="right"/>
            </w:pPr>
            <w:r>
              <w:t>-2.394</w:t>
            </w:r>
          </w:p>
        </w:tc>
        <w:tc>
          <w:tcPr>
            <w:tcW w:w="0" w:type="auto"/>
          </w:tcPr>
          <w:p w14:paraId="5E2FE9AA" w14:textId="77777777" w:rsidR="00557965" w:rsidRDefault="00000000">
            <w:pPr>
              <w:pStyle w:val="Compact"/>
              <w:jc w:val="right"/>
            </w:pPr>
            <w:r>
              <w:t>0.0292525</w:t>
            </w:r>
          </w:p>
        </w:tc>
      </w:tr>
      <w:tr w:rsidR="00557965" w14:paraId="6B7161B1" w14:textId="77777777">
        <w:tc>
          <w:tcPr>
            <w:tcW w:w="0" w:type="auto"/>
          </w:tcPr>
          <w:p w14:paraId="5374C6B3" w14:textId="77777777" w:rsidR="00557965" w:rsidRDefault="00000000">
            <w:pPr>
              <w:pStyle w:val="Compact"/>
              <w:jc w:val="left"/>
            </w:pPr>
            <w:r>
              <w:t>NPA_32</w:t>
            </w:r>
          </w:p>
        </w:tc>
        <w:tc>
          <w:tcPr>
            <w:tcW w:w="0" w:type="auto"/>
          </w:tcPr>
          <w:p w14:paraId="41F7A428" w14:textId="77777777" w:rsidR="00557965" w:rsidRDefault="00000000">
            <w:pPr>
              <w:pStyle w:val="Compact"/>
              <w:jc w:val="right"/>
            </w:pPr>
            <w:r>
              <w:t>-0.388</w:t>
            </w:r>
          </w:p>
        </w:tc>
        <w:tc>
          <w:tcPr>
            <w:tcW w:w="0" w:type="auto"/>
          </w:tcPr>
          <w:p w14:paraId="54617848" w14:textId="77777777" w:rsidR="00557965" w:rsidRDefault="00000000">
            <w:pPr>
              <w:pStyle w:val="Compact"/>
              <w:jc w:val="right"/>
            </w:pPr>
            <w:r>
              <w:t>0.097</w:t>
            </w:r>
          </w:p>
        </w:tc>
        <w:tc>
          <w:tcPr>
            <w:tcW w:w="0" w:type="auto"/>
          </w:tcPr>
          <w:p w14:paraId="3A50559F" w14:textId="77777777" w:rsidR="00557965" w:rsidRDefault="00000000">
            <w:pPr>
              <w:pStyle w:val="Compact"/>
              <w:jc w:val="right"/>
            </w:pPr>
            <w:r>
              <w:t>-3.989</w:t>
            </w:r>
          </w:p>
        </w:tc>
        <w:tc>
          <w:tcPr>
            <w:tcW w:w="0" w:type="auto"/>
          </w:tcPr>
          <w:p w14:paraId="36F18B14" w14:textId="77777777" w:rsidR="00557965" w:rsidRDefault="00000000">
            <w:pPr>
              <w:pStyle w:val="Compact"/>
              <w:jc w:val="right"/>
            </w:pPr>
            <w:r>
              <w:t>0.0010557</w:t>
            </w:r>
          </w:p>
        </w:tc>
      </w:tr>
      <w:tr w:rsidR="00557965" w14:paraId="266FA598" w14:textId="77777777">
        <w:tc>
          <w:tcPr>
            <w:tcW w:w="0" w:type="auto"/>
          </w:tcPr>
          <w:p w14:paraId="77BDC4EC" w14:textId="77777777" w:rsidR="00557965" w:rsidRDefault="00000000">
            <w:pPr>
              <w:pStyle w:val="Compact"/>
              <w:jc w:val="left"/>
            </w:pPr>
            <w:r>
              <w:t>Dist.31..36.</w:t>
            </w:r>
          </w:p>
        </w:tc>
        <w:tc>
          <w:tcPr>
            <w:tcW w:w="0" w:type="auto"/>
          </w:tcPr>
          <w:p w14:paraId="46389B3A" w14:textId="77777777" w:rsidR="00557965" w:rsidRDefault="00000000">
            <w:pPr>
              <w:pStyle w:val="Compact"/>
              <w:jc w:val="right"/>
            </w:pPr>
            <w:r>
              <w:t>0.214</w:t>
            </w:r>
          </w:p>
        </w:tc>
        <w:tc>
          <w:tcPr>
            <w:tcW w:w="0" w:type="auto"/>
          </w:tcPr>
          <w:p w14:paraId="04A7E5E7" w14:textId="77777777" w:rsidR="00557965" w:rsidRDefault="00000000">
            <w:pPr>
              <w:pStyle w:val="Compact"/>
              <w:jc w:val="right"/>
            </w:pPr>
            <w:r>
              <w:t>0.098</w:t>
            </w:r>
          </w:p>
        </w:tc>
        <w:tc>
          <w:tcPr>
            <w:tcW w:w="0" w:type="auto"/>
          </w:tcPr>
          <w:p w14:paraId="382B7CA0" w14:textId="77777777" w:rsidR="00557965" w:rsidRDefault="00000000">
            <w:pPr>
              <w:pStyle w:val="Compact"/>
              <w:jc w:val="right"/>
            </w:pPr>
            <w:r>
              <w:t>2.190</w:t>
            </w:r>
          </w:p>
        </w:tc>
        <w:tc>
          <w:tcPr>
            <w:tcW w:w="0" w:type="auto"/>
          </w:tcPr>
          <w:p w14:paraId="7758D851" w14:textId="77777777" w:rsidR="00557965" w:rsidRDefault="00000000">
            <w:pPr>
              <w:pStyle w:val="Compact"/>
              <w:jc w:val="right"/>
            </w:pPr>
            <w:r>
              <w:t>0.0436963</w:t>
            </w:r>
          </w:p>
        </w:tc>
      </w:tr>
      <w:tr w:rsidR="00557965" w14:paraId="21DF4967" w14:textId="77777777">
        <w:tc>
          <w:tcPr>
            <w:tcW w:w="0" w:type="auto"/>
          </w:tcPr>
          <w:p w14:paraId="24308FF6" w14:textId="77777777" w:rsidR="00557965" w:rsidRDefault="00000000">
            <w:pPr>
              <w:pStyle w:val="Compact"/>
              <w:jc w:val="left"/>
            </w:pPr>
            <w:r>
              <w:t>B5_3_9</w:t>
            </w:r>
          </w:p>
        </w:tc>
        <w:tc>
          <w:tcPr>
            <w:tcW w:w="0" w:type="auto"/>
          </w:tcPr>
          <w:p w14:paraId="760F9EBD" w14:textId="77777777" w:rsidR="00557965" w:rsidRDefault="00000000">
            <w:pPr>
              <w:pStyle w:val="Compact"/>
              <w:jc w:val="right"/>
            </w:pPr>
            <w:r>
              <w:t>-0.387</w:t>
            </w:r>
          </w:p>
        </w:tc>
        <w:tc>
          <w:tcPr>
            <w:tcW w:w="0" w:type="auto"/>
          </w:tcPr>
          <w:p w14:paraId="5049B8B6" w14:textId="77777777" w:rsidR="00557965" w:rsidRDefault="00000000">
            <w:pPr>
              <w:pStyle w:val="Compact"/>
              <w:jc w:val="right"/>
            </w:pPr>
            <w:r>
              <w:t>0.068</w:t>
            </w:r>
          </w:p>
        </w:tc>
        <w:tc>
          <w:tcPr>
            <w:tcW w:w="0" w:type="auto"/>
          </w:tcPr>
          <w:p w14:paraId="3740084B" w14:textId="77777777" w:rsidR="00557965" w:rsidRDefault="00000000">
            <w:pPr>
              <w:pStyle w:val="Compact"/>
              <w:jc w:val="right"/>
            </w:pPr>
            <w:r>
              <w:t>-5.706</w:t>
            </w:r>
          </w:p>
        </w:tc>
        <w:tc>
          <w:tcPr>
            <w:tcW w:w="0" w:type="auto"/>
          </w:tcPr>
          <w:p w14:paraId="2E8AE77C" w14:textId="77777777" w:rsidR="00557965" w:rsidRDefault="00000000">
            <w:pPr>
              <w:pStyle w:val="Compact"/>
              <w:jc w:val="right"/>
            </w:pPr>
            <w:r>
              <w:t>0.0000325</w:t>
            </w:r>
          </w:p>
        </w:tc>
      </w:tr>
    </w:tbl>
    <w:p w14:paraId="0E0FC797" w14:textId="77777777" w:rsidR="00557965" w:rsidRDefault="00000000">
      <w:pPr>
        <w:pStyle w:val="2"/>
      </w:pPr>
      <w:bookmarkStart w:id="4" w:name="methanol"/>
      <w:bookmarkEnd w:id="1"/>
      <w:bookmarkEnd w:id="3"/>
      <w:r>
        <w:t>Methanol</w:t>
      </w:r>
    </w:p>
    <w:p w14:paraId="0E68B729" w14:textId="77777777" w:rsidR="00557965" w:rsidRDefault="00000000">
      <w:pPr>
        <w:pStyle w:val="3"/>
      </w:pPr>
      <w:bookmarkStart w:id="5" w:name="model-3p-1"/>
      <w:r>
        <w:t>Model 3P</w:t>
      </w:r>
    </w:p>
    <w:tbl>
      <w:tblPr>
        <w:tblStyle w:val="Table"/>
        <w:tblW w:w="0" w:type="auto"/>
        <w:tblInd w:w="0" w:type="dxa"/>
        <w:tblLook w:val="0020" w:firstRow="1" w:lastRow="0" w:firstColumn="0" w:lastColumn="0" w:noHBand="0" w:noVBand="0"/>
      </w:tblPr>
      <w:tblGrid>
        <w:gridCol w:w="3751"/>
        <w:gridCol w:w="767"/>
        <w:gridCol w:w="767"/>
        <w:gridCol w:w="767"/>
      </w:tblGrid>
      <w:tr w:rsidR="00557965" w14:paraId="5906FEF1" w14:textId="77777777" w:rsidTr="0055796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247686C" w14:textId="77777777" w:rsidR="00557965" w:rsidRDefault="00000000">
            <w:pPr>
              <w:pStyle w:val="Compact"/>
              <w:jc w:val="left"/>
            </w:pPr>
            <w:r>
              <w:t>formula</w:t>
            </w:r>
          </w:p>
        </w:tc>
        <w:tc>
          <w:tcPr>
            <w:tcW w:w="0" w:type="auto"/>
          </w:tcPr>
          <w:p w14:paraId="687DF0D7" w14:textId="77777777" w:rsidR="00557965" w:rsidRDefault="00000000">
            <w:pPr>
              <w:pStyle w:val="Compact"/>
              <w:jc w:val="right"/>
            </w:pPr>
            <w:r>
              <w:t>R.sq</w:t>
            </w:r>
          </w:p>
        </w:tc>
        <w:tc>
          <w:tcPr>
            <w:tcW w:w="0" w:type="auto"/>
          </w:tcPr>
          <w:p w14:paraId="428D60BD" w14:textId="77777777" w:rsidR="00557965" w:rsidRDefault="00000000">
            <w:pPr>
              <w:pStyle w:val="Compact"/>
              <w:jc w:val="right"/>
            </w:pPr>
            <w:r>
              <w:t>Q.sq</w:t>
            </w:r>
          </w:p>
        </w:tc>
        <w:tc>
          <w:tcPr>
            <w:tcW w:w="0" w:type="auto"/>
          </w:tcPr>
          <w:p w14:paraId="44C51D6F" w14:textId="77777777" w:rsidR="00557965" w:rsidRDefault="00000000">
            <w:pPr>
              <w:pStyle w:val="Compact"/>
              <w:jc w:val="right"/>
            </w:pPr>
            <w:r>
              <w:t>MAE</w:t>
            </w:r>
          </w:p>
        </w:tc>
      </w:tr>
      <w:tr w:rsidR="00557965" w14:paraId="0097B770" w14:textId="77777777">
        <w:tc>
          <w:tcPr>
            <w:tcW w:w="0" w:type="auto"/>
          </w:tcPr>
          <w:p w14:paraId="7C6F58A9" w14:textId="77777777" w:rsidR="00557965" w:rsidRDefault="00000000">
            <w:pPr>
              <w:pStyle w:val="Compact"/>
              <w:jc w:val="left"/>
            </w:pPr>
            <w:r>
              <w:rPr>
                <w:rStyle w:val="VerbatimChar"/>
              </w:rPr>
              <w:t>ddg</w:t>
            </w:r>
            <w:r>
              <w:t xml:space="preserve"> ~ </w:t>
            </w:r>
            <w:r>
              <w:rPr>
                <w:rStyle w:val="VerbatimChar"/>
              </w:rPr>
              <w:t>NPA_1</w:t>
            </w:r>
            <w:r>
              <w:t xml:space="preserve"> + </w:t>
            </w:r>
            <w:r>
              <w:rPr>
                <w:rStyle w:val="VerbatimChar"/>
              </w:rPr>
              <w:t>Total_1</w:t>
            </w:r>
            <w:r>
              <w:t xml:space="preserve"> + </w:t>
            </w:r>
            <w:r>
              <w:rPr>
                <w:rStyle w:val="VerbatimChar"/>
              </w:rPr>
              <w:t>B5_3_9</w:t>
            </w:r>
          </w:p>
        </w:tc>
        <w:tc>
          <w:tcPr>
            <w:tcW w:w="0" w:type="auto"/>
          </w:tcPr>
          <w:p w14:paraId="56A947ED" w14:textId="77777777" w:rsidR="00557965" w:rsidRDefault="00000000">
            <w:pPr>
              <w:pStyle w:val="Compact"/>
              <w:jc w:val="right"/>
            </w:pPr>
            <w:r>
              <w:t>0.638</w:t>
            </w:r>
          </w:p>
        </w:tc>
        <w:tc>
          <w:tcPr>
            <w:tcW w:w="0" w:type="auto"/>
          </w:tcPr>
          <w:p w14:paraId="373924BE" w14:textId="77777777" w:rsidR="00557965" w:rsidRDefault="00000000">
            <w:pPr>
              <w:pStyle w:val="Compact"/>
              <w:jc w:val="right"/>
            </w:pPr>
            <w:r>
              <w:t>0.516</w:t>
            </w:r>
          </w:p>
        </w:tc>
        <w:tc>
          <w:tcPr>
            <w:tcW w:w="0" w:type="auto"/>
          </w:tcPr>
          <w:p w14:paraId="2643581A" w14:textId="77777777" w:rsidR="00557965" w:rsidRDefault="00000000">
            <w:pPr>
              <w:pStyle w:val="Compact"/>
              <w:jc w:val="right"/>
            </w:pPr>
            <w:r>
              <w:t>0.245</w:t>
            </w:r>
          </w:p>
        </w:tc>
      </w:tr>
      <w:tr w:rsidR="00557965" w14:paraId="69EA0EAB" w14:textId="77777777">
        <w:tc>
          <w:tcPr>
            <w:tcW w:w="0" w:type="auto"/>
          </w:tcPr>
          <w:p w14:paraId="5764FCEE" w14:textId="77777777" w:rsidR="00557965" w:rsidRDefault="00000000">
            <w:pPr>
              <w:pStyle w:val="Compact"/>
              <w:jc w:val="left"/>
            </w:pPr>
            <w:r>
              <w:rPr>
                <w:rStyle w:val="VerbatimChar"/>
              </w:rPr>
              <w:t>ddg</w:t>
            </w:r>
            <w:r>
              <w:t xml:space="preserve"> ~ </w:t>
            </w:r>
            <w:r>
              <w:rPr>
                <w:rStyle w:val="VerbatimChar"/>
              </w:rPr>
              <w:t>dip_y_1</w:t>
            </w:r>
            <w:r>
              <w:t xml:space="preserve"> + </w:t>
            </w:r>
            <w:r>
              <w:rPr>
                <w:rStyle w:val="VerbatimChar"/>
              </w:rPr>
              <w:t>Total_1</w:t>
            </w:r>
            <w:r>
              <w:t xml:space="preserve"> + </w:t>
            </w:r>
            <w:r>
              <w:rPr>
                <w:rStyle w:val="VerbatimChar"/>
              </w:rPr>
              <w:t>B5_3_9</w:t>
            </w:r>
          </w:p>
        </w:tc>
        <w:tc>
          <w:tcPr>
            <w:tcW w:w="0" w:type="auto"/>
          </w:tcPr>
          <w:p w14:paraId="58482DF9" w14:textId="77777777" w:rsidR="00557965" w:rsidRDefault="00000000">
            <w:pPr>
              <w:pStyle w:val="Compact"/>
              <w:jc w:val="right"/>
            </w:pPr>
            <w:r>
              <w:t>0.649</w:t>
            </w:r>
          </w:p>
        </w:tc>
        <w:tc>
          <w:tcPr>
            <w:tcW w:w="0" w:type="auto"/>
          </w:tcPr>
          <w:p w14:paraId="641883E5" w14:textId="77777777" w:rsidR="00557965" w:rsidRDefault="00000000">
            <w:pPr>
              <w:pStyle w:val="Compact"/>
              <w:jc w:val="right"/>
            </w:pPr>
            <w:r>
              <w:t>0.514</w:t>
            </w:r>
          </w:p>
        </w:tc>
        <w:tc>
          <w:tcPr>
            <w:tcW w:w="0" w:type="auto"/>
          </w:tcPr>
          <w:p w14:paraId="1B88CB40" w14:textId="77777777" w:rsidR="00557965" w:rsidRDefault="00000000">
            <w:pPr>
              <w:pStyle w:val="Compact"/>
              <w:jc w:val="right"/>
            </w:pPr>
            <w:r>
              <w:t>0.252</w:t>
            </w:r>
          </w:p>
        </w:tc>
      </w:tr>
    </w:tbl>
    <w:p w14:paraId="5341ADB5" w14:textId="77777777" w:rsidR="00557965" w:rsidRDefault="00000000">
      <w:pPr>
        <w:pStyle w:val="3"/>
      </w:pPr>
      <w:bookmarkStart w:id="6" w:name="model-4p-1"/>
      <w:bookmarkEnd w:id="5"/>
      <w:r>
        <w:t>Model 4P</w:t>
      </w:r>
    </w:p>
    <w:tbl>
      <w:tblPr>
        <w:tblStyle w:val="Table"/>
        <w:tblW w:w="5000" w:type="pct"/>
        <w:tblInd w:w="0" w:type="dxa"/>
        <w:tblLayout w:type="fixed"/>
        <w:tblLook w:val="0020" w:firstRow="1" w:lastRow="0" w:firstColumn="0" w:lastColumn="0" w:noHBand="0" w:noVBand="0"/>
      </w:tblPr>
      <w:tblGrid>
        <w:gridCol w:w="6521"/>
        <w:gridCol w:w="850"/>
        <w:gridCol w:w="851"/>
        <w:gridCol w:w="804"/>
      </w:tblGrid>
      <w:tr w:rsidR="00557965" w14:paraId="2C90A59B" w14:textId="77777777" w:rsidTr="00E532A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6521" w:type="dxa"/>
          </w:tcPr>
          <w:p w14:paraId="19B1CEB3" w14:textId="77777777" w:rsidR="00557965" w:rsidRDefault="00000000">
            <w:pPr>
              <w:pStyle w:val="Compact"/>
              <w:jc w:val="left"/>
            </w:pPr>
            <w:r>
              <w:t>formula</w:t>
            </w:r>
          </w:p>
        </w:tc>
        <w:tc>
          <w:tcPr>
            <w:tcW w:w="850" w:type="dxa"/>
          </w:tcPr>
          <w:p w14:paraId="5553699D" w14:textId="77777777" w:rsidR="00557965" w:rsidRDefault="00000000">
            <w:pPr>
              <w:pStyle w:val="Compact"/>
              <w:jc w:val="right"/>
            </w:pPr>
            <w:r>
              <w:t>R.sq</w:t>
            </w:r>
          </w:p>
        </w:tc>
        <w:tc>
          <w:tcPr>
            <w:tcW w:w="851" w:type="dxa"/>
          </w:tcPr>
          <w:p w14:paraId="7C079BE6" w14:textId="77777777" w:rsidR="00557965" w:rsidRDefault="00000000">
            <w:pPr>
              <w:pStyle w:val="Compact"/>
              <w:jc w:val="right"/>
            </w:pPr>
            <w:r>
              <w:t>Q.sq</w:t>
            </w:r>
          </w:p>
        </w:tc>
        <w:tc>
          <w:tcPr>
            <w:tcW w:w="804" w:type="dxa"/>
          </w:tcPr>
          <w:p w14:paraId="4AF4CE06" w14:textId="77777777" w:rsidR="00557965" w:rsidRDefault="00000000">
            <w:pPr>
              <w:pStyle w:val="Compact"/>
              <w:jc w:val="right"/>
            </w:pPr>
            <w:r>
              <w:t>MAE</w:t>
            </w:r>
          </w:p>
        </w:tc>
      </w:tr>
      <w:tr w:rsidR="00557965" w14:paraId="5CDEE02C" w14:textId="77777777" w:rsidTr="00E532AF">
        <w:tc>
          <w:tcPr>
            <w:tcW w:w="6521" w:type="dxa"/>
          </w:tcPr>
          <w:p w14:paraId="442DF497" w14:textId="77777777" w:rsidR="00557965" w:rsidRDefault="00000000">
            <w:pPr>
              <w:pStyle w:val="Compact"/>
              <w:jc w:val="left"/>
            </w:pPr>
            <w:r>
              <w:rPr>
                <w:rStyle w:val="VerbatimChar"/>
              </w:rPr>
              <w:t>ddg</w:t>
            </w:r>
            <w:r>
              <w:t xml:space="preserve"> ~ </w:t>
            </w:r>
            <w:r>
              <w:rPr>
                <w:rStyle w:val="VerbatimChar"/>
              </w:rPr>
              <w:t>NPA_10</w:t>
            </w:r>
            <w:r>
              <w:t xml:space="preserve"> + </w:t>
            </w:r>
            <w:r>
              <w:rPr>
                <w:rStyle w:val="VerbatimChar"/>
              </w:rPr>
              <w:t>dip_x_1</w:t>
            </w:r>
            <w:r>
              <w:t xml:space="preserve"> + </w:t>
            </w:r>
            <w:r>
              <w:rPr>
                <w:rStyle w:val="VerbatimChar"/>
              </w:rPr>
              <w:t>Dist.10..30.</w:t>
            </w:r>
            <w:r>
              <w:t xml:space="preserve"> + </w:t>
            </w:r>
            <w:r>
              <w:rPr>
                <w:rStyle w:val="VerbatimChar"/>
              </w:rPr>
              <w:t>B5_3_9</w:t>
            </w:r>
          </w:p>
        </w:tc>
        <w:tc>
          <w:tcPr>
            <w:tcW w:w="850" w:type="dxa"/>
          </w:tcPr>
          <w:p w14:paraId="320D110F" w14:textId="77777777" w:rsidR="00557965" w:rsidRDefault="00000000">
            <w:pPr>
              <w:pStyle w:val="Compact"/>
              <w:jc w:val="right"/>
            </w:pPr>
            <w:r>
              <w:t>0.715</w:t>
            </w:r>
          </w:p>
        </w:tc>
        <w:tc>
          <w:tcPr>
            <w:tcW w:w="851" w:type="dxa"/>
          </w:tcPr>
          <w:p w14:paraId="3A543BE0" w14:textId="77777777" w:rsidR="00557965" w:rsidRDefault="00000000">
            <w:pPr>
              <w:pStyle w:val="Compact"/>
              <w:jc w:val="right"/>
            </w:pPr>
            <w:r>
              <w:t>0.605</w:t>
            </w:r>
          </w:p>
        </w:tc>
        <w:tc>
          <w:tcPr>
            <w:tcW w:w="804" w:type="dxa"/>
          </w:tcPr>
          <w:p w14:paraId="4C89C888" w14:textId="77777777" w:rsidR="00557965" w:rsidRDefault="00000000">
            <w:pPr>
              <w:pStyle w:val="Compact"/>
              <w:jc w:val="right"/>
            </w:pPr>
            <w:r>
              <w:t>0.226</w:t>
            </w:r>
          </w:p>
        </w:tc>
      </w:tr>
      <w:tr w:rsidR="00557965" w14:paraId="620AC309" w14:textId="77777777" w:rsidTr="00E532AF">
        <w:tc>
          <w:tcPr>
            <w:tcW w:w="6521" w:type="dxa"/>
          </w:tcPr>
          <w:p w14:paraId="6D4ADEDC" w14:textId="77777777" w:rsidR="00557965" w:rsidRDefault="00000000">
            <w:pPr>
              <w:pStyle w:val="Compact"/>
              <w:jc w:val="left"/>
            </w:pPr>
            <w:r>
              <w:rPr>
                <w:rStyle w:val="VerbatimChar"/>
              </w:rPr>
              <w:t>ddg</w:t>
            </w:r>
            <w:r>
              <w:t xml:space="preserve"> ~ </w:t>
            </w:r>
            <w:r>
              <w:rPr>
                <w:rStyle w:val="VerbatimChar"/>
              </w:rPr>
              <w:t>NPA_10</w:t>
            </w:r>
            <w:r>
              <w:t xml:space="preserve"> + </w:t>
            </w:r>
            <w:r>
              <w:rPr>
                <w:rStyle w:val="VerbatimChar"/>
              </w:rPr>
              <w:t>dip_z_1</w:t>
            </w:r>
            <w:r>
              <w:t xml:space="preserve"> + </w:t>
            </w:r>
            <w:r>
              <w:rPr>
                <w:rStyle w:val="VerbatimChar"/>
              </w:rPr>
              <w:t>Dist.4..10.</w:t>
            </w:r>
            <w:r>
              <w:t xml:space="preserve"> + </w:t>
            </w:r>
            <w:r>
              <w:rPr>
                <w:rStyle w:val="VerbatimChar"/>
              </w:rPr>
              <w:t>B5_3_9</w:t>
            </w:r>
          </w:p>
        </w:tc>
        <w:tc>
          <w:tcPr>
            <w:tcW w:w="850" w:type="dxa"/>
          </w:tcPr>
          <w:p w14:paraId="6C5486D2" w14:textId="77777777" w:rsidR="00557965" w:rsidRDefault="00000000">
            <w:pPr>
              <w:pStyle w:val="Compact"/>
              <w:jc w:val="right"/>
            </w:pPr>
            <w:r>
              <w:t>0.702</w:t>
            </w:r>
          </w:p>
        </w:tc>
        <w:tc>
          <w:tcPr>
            <w:tcW w:w="851" w:type="dxa"/>
          </w:tcPr>
          <w:p w14:paraId="01C50B85" w14:textId="77777777" w:rsidR="00557965" w:rsidRDefault="00000000">
            <w:pPr>
              <w:pStyle w:val="Compact"/>
              <w:jc w:val="right"/>
            </w:pPr>
            <w:r>
              <w:t>0.595</w:t>
            </w:r>
          </w:p>
        </w:tc>
        <w:tc>
          <w:tcPr>
            <w:tcW w:w="804" w:type="dxa"/>
          </w:tcPr>
          <w:p w14:paraId="7F57B013" w14:textId="77777777" w:rsidR="00557965" w:rsidRDefault="00000000">
            <w:pPr>
              <w:pStyle w:val="Compact"/>
              <w:jc w:val="right"/>
            </w:pPr>
            <w:r>
              <w:t>0.242</w:t>
            </w:r>
          </w:p>
        </w:tc>
      </w:tr>
      <w:bookmarkEnd w:id="0"/>
      <w:bookmarkEnd w:id="4"/>
      <w:bookmarkEnd w:id="6"/>
    </w:tbl>
    <w:p w14:paraId="51E92408" w14:textId="77777777" w:rsidR="00E7245F" w:rsidRDefault="00E7245F"/>
    <w:sectPr w:rsidR="00E7245F"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10921F7" w14:textId="77777777" w:rsidR="00E7245F" w:rsidRDefault="00E7245F">
      <w:pPr>
        <w:spacing w:before="0" w:after="0"/>
      </w:pPr>
      <w:r>
        <w:separator/>
      </w:r>
    </w:p>
  </w:endnote>
  <w:endnote w:type="continuationSeparator" w:id="0">
    <w:p w14:paraId="3BE9EF00" w14:textId="77777777" w:rsidR="00E7245F" w:rsidRDefault="00E7245F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304721" w14:textId="77777777" w:rsidR="0058205F" w:rsidRPr="00223E1D" w:rsidRDefault="0058205F" w:rsidP="00300796">
    <w:pPr>
      <w:pStyle w:val="aa"/>
      <w:rPr>
        <w:noProof/>
      </w:rPr>
    </w:pPr>
    <w:r w:rsidRPr="00223E1D">
      <w:rPr>
        <w:lang w:val="es-ES"/>
      </w:rPr>
      <w:t>S</w:t>
    </w:r>
    <w:r w:rsidRPr="00223E1D">
      <w:fldChar w:fldCharType="begin"/>
    </w:r>
    <w:r w:rsidRPr="00223E1D">
      <w:instrText xml:space="preserve"> PAGE   \* MERGEFORMAT </w:instrText>
    </w:r>
    <w:r w:rsidRPr="00223E1D">
      <w:fldChar w:fldCharType="separate"/>
    </w:r>
    <w:r w:rsidRPr="00223E1D">
      <w:rPr>
        <w:noProof/>
      </w:rPr>
      <w:t>2</w:t>
    </w:r>
    <w:r w:rsidRPr="00223E1D">
      <w:rPr>
        <w:noProof/>
      </w:rPr>
      <w:fldChar w:fldCharType="end"/>
    </w:r>
  </w:p>
  <w:p w14:paraId="4E25A510" w14:textId="77777777" w:rsidR="0058205F" w:rsidRDefault="0058205F" w:rsidP="00300796">
    <w:pPr>
      <w:pStyle w:val="aa"/>
    </w:pPr>
  </w:p>
  <w:p w14:paraId="153A3C1E" w14:textId="77777777" w:rsidR="00FF58F6" w:rsidRDefault="00FF58F6" w:rsidP="00300796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7F9087E" w14:textId="77777777" w:rsidR="00E7245F" w:rsidRDefault="00E7245F">
      <w:pPr>
        <w:spacing w:before="0" w:after="0"/>
      </w:pPr>
      <w:r>
        <w:separator/>
      </w:r>
    </w:p>
  </w:footnote>
  <w:footnote w:type="continuationSeparator" w:id="0">
    <w:p w14:paraId="37BEA06E" w14:textId="77777777" w:rsidR="00E7245F" w:rsidRDefault="00E7245F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B6F8F9A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3C293355"/>
    <w:multiLevelType w:val="hybridMultilevel"/>
    <w:tmpl w:val="FD96FB5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2E81130"/>
    <w:multiLevelType w:val="hybridMultilevel"/>
    <w:tmpl w:val="E7621D1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F5B334B"/>
    <w:multiLevelType w:val="hybridMultilevel"/>
    <w:tmpl w:val="7A881E2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38C2331"/>
    <w:multiLevelType w:val="hybridMultilevel"/>
    <w:tmpl w:val="AA563AE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743181B"/>
    <w:multiLevelType w:val="hybridMultilevel"/>
    <w:tmpl w:val="EA30EBEE"/>
    <w:lvl w:ilvl="0" w:tplc="D41603E0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11057256">
    <w:abstractNumId w:val="3"/>
  </w:num>
  <w:num w:numId="2" w16cid:durableId="932083552">
    <w:abstractNumId w:val="4"/>
  </w:num>
  <w:num w:numId="3" w16cid:durableId="332030157">
    <w:abstractNumId w:val="2"/>
  </w:num>
  <w:num w:numId="4" w16cid:durableId="1825125509">
    <w:abstractNumId w:val="1"/>
  </w:num>
  <w:num w:numId="5" w16cid:durableId="1655447956">
    <w:abstractNumId w:val="5"/>
  </w:num>
  <w:num w:numId="6" w16cid:durableId="1363021505">
    <w:abstractNumId w:val="0"/>
  </w:num>
  <w:num w:numId="7" w16cid:durableId="1082782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M0MTQ0MzW3MDQyMTVR0lEKTi0uzszPAykwsqgFAOHei0EtAAAA"/>
  </w:docVars>
  <w:rsids>
    <w:rsidRoot w:val="00F03B1D"/>
    <w:rsid w:val="00002537"/>
    <w:rsid w:val="00002F55"/>
    <w:rsid w:val="0000473D"/>
    <w:rsid w:val="00005123"/>
    <w:rsid w:val="00010515"/>
    <w:rsid w:val="00013749"/>
    <w:rsid w:val="00013F64"/>
    <w:rsid w:val="000142C3"/>
    <w:rsid w:val="000164BB"/>
    <w:rsid w:val="00017A91"/>
    <w:rsid w:val="00024B70"/>
    <w:rsid w:val="00025B86"/>
    <w:rsid w:val="0003011A"/>
    <w:rsid w:val="0003032D"/>
    <w:rsid w:val="00032DE2"/>
    <w:rsid w:val="0003434D"/>
    <w:rsid w:val="00035C47"/>
    <w:rsid w:val="000371C6"/>
    <w:rsid w:val="00042B5F"/>
    <w:rsid w:val="0004363F"/>
    <w:rsid w:val="0004375C"/>
    <w:rsid w:val="00043DCD"/>
    <w:rsid w:val="0004505C"/>
    <w:rsid w:val="00045613"/>
    <w:rsid w:val="0004598C"/>
    <w:rsid w:val="00052A47"/>
    <w:rsid w:val="00053EB6"/>
    <w:rsid w:val="00060AC7"/>
    <w:rsid w:val="0006186D"/>
    <w:rsid w:val="00061C93"/>
    <w:rsid w:val="000655EB"/>
    <w:rsid w:val="00066946"/>
    <w:rsid w:val="00066981"/>
    <w:rsid w:val="00066B68"/>
    <w:rsid w:val="00070E84"/>
    <w:rsid w:val="00073004"/>
    <w:rsid w:val="00076C65"/>
    <w:rsid w:val="00080957"/>
    <w:rsid w:val="00080AF4"/>
    <w:rsid w:val="00081B56"/>
    <w:rsid w:val="00086669"/>
    <w:rsid w:val="00086B2A"/>
    <w:rsid w:val="000913C2"/>
    <w:rsid w:val="000918C9"/>
    <w:rsid w:val="00093B23"/>
    <w:rsid w:val="0009417C"/>
    <w:rsid w:val="0009604F"/>
    <w:rsid w:val="000961DC"/>
    <w:rsid w:val="000969EE"/>
    <w:rsid w:val="000A15C5"/>
    <w:rsid w:val="000A3DBA"/>
    <w:rsid w:val="000A40B7"/>
    <w:rsid w:val="000B1D6F"/>
    <w:rsid w:val="000B2167"/>
    <w:rsid w:val="000B2BB4"/>
    <w:rsid w:val="000B312C"/>
    <w:rsid w:val="000B4FF1"/>
    <w:rsid w:val="000C02D4"/>
    <w:rsid w:val="000C0D0E"/>
    <w:rsid w:val="000C215D"/>
    <w:rsid w:val="000C2855"/>
    <w:rsid w:val="000C5A29"/>
    <w:rsid w:val="000D027C"/>
    <w:rsid w:val="000D155A"/>
    <w:rsid w:val="000D2E63"/>
    <w:rsid w:val="000D3298"/>
    <w:rsid w:val="000D3CCD"/>
    <w:rsid w:val="000D4826"/>
    <w:rsid w:val="000E3CE4"/>
    <w:rsid w:val="000E51F3"/>
    <w:rsid w:val="000E72AF"/>
    <w:rsid w:val="000F1502"/>
    <w:rsid w:val="000F1F2E"/>
    <w:rsid w:val="000F2E81"/>
    <w:rsid w:val="000F376D"/>
    <w:rsid w:val="000F7318"/>
    <w:rsid w:val="00100654"/>
    <w:rsid w:val="00100A29"/>
    <w:rsid w:val="00100D87"/>
    <w:rsid w:val="00101AEC"/>
    <w:rsid w:val="00105956"/>
    <w:rsid w:val="00106DDE"/>
    <w:rsid w:val="0010745F"/>
    <w:rsid w:val="00110C3F"/>
    <w:rsid w:val="00113DDA"/>
    <w:rsid w:val="001169F2"/>
    <w:rsid w:val="00120FE4"/>
    <w:rsid w:val="001254FD"/>
    <w:rsid w:val="001269CB"/>
    <w:rsid w:val="00131038"/>
    <w:rsid w:val="0013449B"/>
    <w:rsid w:val="001348A5"/>
    <w:rsid w:val="00135EBD"/>
    <w:rsid w:val="0013614D"/>
    <w:rsid w:val="001432DF"/>
    <w:rsid w:val="00156D32"/>
    <w:rsid w:val="00157199"/>
    <w:rsid w:val="00163664"/>
    <w:rsid w:val="00172597"/>
    <w:rsid w:val="00174DB6"/>
    <w:rsid w:val="00181AEB"/>
    <w:rsid w:val="00185333"/>
    <w:rsid w:val="0018628B"/>
    <w:rsid w:val="00190278"/>
    <w:rsid w:val="001947D2"/>
    <w:rsid w:val="00194CE6"/>
    <w:rsid w:val="001A5308"/>
    <w:rsid w:val="001A6153"/>
    <w:rsid w:val="001B16EB"/>
    <w:rsid w:val="001B2232"/>
    <w:rsid w:val="001B257B"/>
    <w:rsid w:val="001B39D9"/>
    <w:rsid w:val="001B3DE4"/>
    <w:rsid w:val="001B589A"/>
    <w:rsid w:val="001B6932"/>
    <w:rsid w:val="001B6A18"/>
    <w:rsid w:val="001B6E8A"/>
    <w:rsid w:val="001C14D0"/>
    <w:rsid w:val="001C158A"/>
    <w:rsid w:val="001C2B93"/>
    <w:rsid w:val="001C4EBC"/>
    <w:rsid w:val="001C5A2A"/>
    <w:rsid w:val="001C6BDA"/>
    <w:rsid w:val="001D0040"/>
    <w:rsid w:val="001D1E98"/>
    <w:rsid w:val="001D3097"/>
    <w:rsid w:val="001D31C3"/>
    <w:rsid w:val="001D5EEC"/>
    <w:rsid w:val="001D753E"/>
    <w:rsid w:val="001E15BD"/>
    <w:rsid w:val="001E4FCB"/>
    <w:rsid w:val="001F29B8"/>
    <w:rsid w:val="001F35FB"/>
    <w:rsid w:val="001F568B"/>
    <w:rsid w:val="001F5822"/>
    <w:rsid w:val="00201890"/>
    <w:rsid w:val="002018E8"/>
    <w:rsid w:val="002025BC"/>
    <w:rsid w:val="00203AA5"/>
    <w:rsid w:val="00203CA7"/>
    <w:rsid w:val="002051AE"/>
    <w:rsid w:val="00205DC0"/>
    <w:rsid w:val="002102C9"/>
    <w:rsid w:val="00210CB4"/>
    <w:rsid w:val="00213BC7"/>
    <w:rsid w:val="00214CF5"/>
    <w:rsid w:val="00216760"/>
    <w:rsid w:val="00216BC2"/>
    <w:rsid w:val="00223E1D"/>
    <w:rsid w:val="002260DF"/>
    <w:rsid w:val="00230435"/>
    <w:rsid w:val="0023165D"/>
    <w:rsid w:val="00240089"/>
    <w:rsid w:val="0024120D"/>
    <w:rsid w:val="0024482F"/>
    <w:rsid w:val="0024572A"/>
    <w:rsid w:val="00247A92"/>
    <w:rsid w:val="002500BF"/>
    <w:rsid w:val="00251E0B"/>
    <w:rsid w:val="002530DF"/>
    <w:rsid w:val="002536A9"/>
    <w:rsid w:val="0025768E"/>
    <w:rsid w:val="00260AAA"/>
    <w:rsid w:val="002613DF"/>
    <w:rsid w:val="00261490"/>
    <w:rsid w:val="002631B8"/>
    <w:rsid w:val="00263C3E"/>
    <w:rsid w:val="00271C0B"/>
    <w:rsid w:val="0027352B"/>
    <w:rsid w:val="00277FF6"/>
    <w:rsid w:val="00280597"/>
    <w:rsid w:val="00280D3D"/>
    <w:rsid w:val="00285CB6"/>
    <w:rsid w:val="00290C71"/>
    <w:rsid w:val="00293989"/>
    <w:rsid w:val="00294325"/>
    <w:rsid w:val="00296AAF"/>
    <w:rsid w:val="00297A97"/>
    <w:rsid w:val="002A065B"/>
    <w:rsid w:val="002A109C"/>
    <w:rsid w:val="002A4C5D"/>
    <w:rsid w:val="002B000D"/>
    <w:rsid w:val="002B4D74"/>
    <w:rsid w:val="002B5025"/>
    <w:rsid w:val="002B6FA2"/>
    <w:rsid w:val="002B7ABA"/>
    <w:rsid w:val="002C1A67"/>
    <w:rsid w:val="002C1AB2"/>
    <w:rsid w:val="002C4557"/>
    <w:rsid w:val="002C79D9"/>
    <w:rsid w:val="002D156D"/>
    <w:rsid w:val="002D5482"/>
    <w:rsid w:val="002E1199"/>
    <w:rsid w:val="002E3BCA"/>
    <w:rsid w:val="002E5E20"/>
    <w:rsid w:val="002E62F7"/>
    <w:rsid w:val="002F3BC9"/>
    <w:rsid w:val="002F4806"/>
    <w:rsid w:val="002F5AC6"/>
    <w:rsid w:val="002F787B"/>
    <w:rsid w:val="00300796"/>
    <w:rsid w:val="00300A2F"/>
    <w:rsid w:val="00301AE1"/>
    <w:rsid w:val="00302164"/>
    <w:rsid w:val="00303DB3"/>
    <w:rsid w:val="00307431"/>
    <w:rsid w:val="003076BB"/>
    <w:rsid w:val="00310CB4"/>
    <w:rsid w:val="0031316D"/>
    <w:rsid w:val="00314BEF"/>
    <w:rsid w:val="00320D6B"/>
    <w:rsid w:val="00320EDA"/>
    <w:rsid w:val="00323881"/>
    <w:rsid w:val="00323CDE"/>
    <w:rsid w:val="00332123"/>
    <w:rsid w:val="0033242B"/>
    <w:rsid w:val="00336848"/>
    <w:rsid w:val="00337415"/>
    <w:rsid w:val="00342C42"/>
    <w:rsid w:val="003431F5"/>
    <w:rsid w:val="00347302"/>
    <w:rsid w:val="00350DA0"/>
    <w:rsid w:val="003526B8"/>
    <w:rsid w:val="00356091"/>
    <w:rsid w:val="0035634B"/>
    <w:rsid w:val="00364B40"/>
    <w:rsid w:val="0036506F"/>
    <w:rsid w:val="00366179"/>
    <w:rsid w:val="0037691B"/>
    <w:rsid w:val="00380C08"/>
    <w:rsid w:val="00382913"/>
    <w:rsid w:val="00387439"/>
    <w:rsid w:val="003919DA"/>
    <w:rsid w:val="003933FE"/>
    <w:rsid w:val="003974A8"/>
    <w:rsid w:val="003A365D"/>
    <w:rsid w:val="003A7AF3"/>
    <w:rsid w:val="003B366E"/>
    <w:rsid w:val="003C041C"/>
    <w:rsid w:val="003C0762"/>
    <w:rsid w:val="003C344D"/>
    <w:rsid w:val="003C4754"/>
    <w:rsid w:val="003C6ABF"/>
    <w:rsid w:val="003C6B68"/>
    <w:rsid w:val="003D110A"/>
    <w:rsid w:val="003D23FB"/>
    <w:rsid w:val="003E1964"/>
    <w:rsid w:val="003E339E"/>
    <w:rsid w:val="003E52DA"/>
    <w:rsid w:val="003E5EE1"/>
    <w:rsid w:val="003E64FA"/>
    <w:rsid w:val="003E7EAC"/>
    <w:rsid w:val="003F0404"/>
    <w:rsid w:val="003F12D9"/>
    <w:rsid w:val="003F1523"/>
    <w:rsid w:val="003F2979"/>
    <w:rsid w:val="003F570A"/>
    <w:rsid w:val="003F710A"/>
    <w:rsid w:val="003F7E4C"/>
    <w:rsid w:val="004060CA"/>
    <w:rsid w:val="00406BE1"/>
    <w:rsid w:val="00407017"/>
    <w:rsid w:val="004073CE"/>
    <w:rsid w:val="004107B2"/>
    <w:rsid w:val="00413FEF"/>
    <w:rsid w:val="0041571B"/>
    <w:rsid w:val="00415DC8"/>
    <w:rsid w:val="0041670E"/>
    <w:rsid w:val="0041688A"/>
    <w:rsid w:val="0042187B"/>
    <w:rsid w:val="00427125"/>
    <w:rsid w:val="0042793B"/>
    <w:rsid w:val="004317AE"/>
    <w:rsid w:val="00431BEF"/>
    <w:rsid w:val="0043408D"/>
    <w:rsid w:val="00435214"/>
    <w:rsid w:val="00435EA2"/>
    <w:rsid w:val="00437475"/>
    <w:rsid w:val="00441D38"/>
    <w:rsid w:val="00443163"/>
    <w:rsid w:val="00445113"/>
    <w:rsid w:val="00445D68"/>
    <w:rsid w:val="00446DFC"/>
    <w:rsid w:val="00452521"/>
    <w:rsid w:val="0045325B"/>
    <w:rsid w:val="00453534"/>
    <w:rsid w:val="004535B5"/>
    <w:rsid w:val="00453DCB"/>
    <w:rsid w:val="00453F82"/>
    <w:rsid w:val="00461AEE"/>
    <w:rsid w:val="00464149"/>
    <w:rsid w:val="00465749"/>
    <w:rsid w:val="00466D10"/>
    <w:rsid w:val="00467499"/>
    <w:rsid w:val="004675C9"/>
    <w:rsid w:val="00471283"/>
    <w:rsid w:val="004720F8"/>
    <w:rsid w:val="004745DC"/>
    <w:rsid w:val="00476EDD"/>
    <w:rsid w:val="00477E70"/>
    <w:rsid w:val="00482CD0"/>
    <w:rsid w:val="00486ACA"/>
    <w:rsid w:val="00486CF1"/>
    <w:rsid w:val="0049339E"/>
    <w:rsid w:val="00493A0D"/>
    <w:rsid w:val="00494B02"/>
    <w:rsid w:val="004961FB"/>
    <w:rsid w:val="004A7127"/>
    <w:rsid w:val="004B093F"/>
    <w:rsid w:val="004B0DD7"/>
    <w:rsid w:val="004B1DDA"/>
    <w:rsid w:val="004B2746"/>
    <w:rsid w:val="004B3C03"/>
    <w:rsid w:val="004B4848"/>
    <w:rsid w:val="004B49AE"/>
    <w:rsid w:val="004B5E1F"/>
    <w:rsid w:val="004B7E5A"/>
    <w:rsid w:val="004C1BE7"/>
    <w:rsid w:val="004C3263"/>
    <w:rsid w:val="004C3CF9"/>
    <w:rsid w:val="004C797E"/>
    <w:rsid w:val="004D0EC6"/>
    <w:rsid w:val="004D26EF"/>
    <w:rsid w:val="004D2FD4"/>
    <w:rsid w:val="004D4357"/>
    <w:rsid w:val="004D511E"/>
    <w:rsid w:val="004D6A73"/>
    <w:rsid w:val="004D6DFB"/>
    <w:rsid w:val="004D782B"/>
    <w:rsid w:val="004E238D"/>
    <w:rsid w:val="004E406A"/>
    <w:rsid w:val="004E6A04"/>
    <w:rsid w:val="004F11D6"/>
    <w:rsid w:val="004F433A"/>
    <w:rsid w:val="004F602D"/>
    <w:rsid w:val="00503E49"/>
    <w:rsid w:val="00507E7F"/>
    <w:rsid w:val="0051258A"/>
    <w:rsid w:val="005177B0"/>
    <w:rsid w:val="00525147"/>
    <w:rsid w:val="00526302"/>
    <w:rsid w:val="005308E0"/>
    <w:rsid w:val="00530EC7"/>
    <w:rsid w:val="00532A84"/>
    <w:rsid w:val="005341E3"/>
    <w:rsid w:val="00535AEC"/>
    <w:rsid w:val="00536D21"/>
    <w:rsid w:val="00537C1F"/>
    <w:rsid w:val="005406AD"/>
    <w:rsid w:val="0054720E"/>
    <w:rsid w:val="00550AE4"/>
    <w:rsid w:val="00550FEF"/>
    <w:rsid w:val="00552779"/>
    <w:rsid w:val="00553057"/>
    <w:rsid w:val="005538F2"/>
    <w:rsid w:val="00553FC2"/>
    <w:rsid w:val="00554507"/>
    <w:rsid w:val="00556A1E"/>
    <w:rsid w:val="00556FC9"/>
    <w:rsid w:val="00557965"/>
    <w:rsid w:val="00561BC1"/>
    <w:rsid w:val="00562B2C"/>
    <w:rsid w:val="00565512"/>
    <w:rsid w:val="00565EA4"/>
    <w:rsid w:val="00573D30"/>
    <w:rsid w:val="00576AFF"/>
    <w:rsid w:val="00577B3C"/>
    <w:rsid w:val="00580107"/>
    <w:rsid w:val="005804EE"/>
    <w:rsid w:val="0058084E"/>
    <w:rsid w:val="0058205F"/>
    <w:rsid w:val="00583D2A"/>
    <w:rsid w:val="0058634B"/>
    <w:rsid w:val="0059198E"/>
    <w:rsid w:val="005951EE"/>
    <w:rsid w:val="0059547A"/>
    <w:rsid w:val="005967CF"/>
    <w:rsid w:val="00597A0E"/>
    <w:rsid w:val="005A04F8"/>
    <w:rsid w:val="005A0AEA"/>
    <w:rsid w:val="005A23FC"/>
    <w:rsid w:val="005A6EA7"/>
    <w:rsid w:val="005B443A"/>
    <w:rsid w:val="005B50D8"/>
    <w:rsid w:val="005C11E8"/>
    <w:rsid w:val="005C6E10"/>
    <w:rsid w:val="005D05EB"/>
    <w:rsid w:val="005D0993"/>
    <w:rsid w:val="005D3224"/>
    <w:rsid w:val="005D4AD8"/>
    <w:rsid w:val="005E0304"/>
    <w:rsid w:val="005E268B"/>
    <w:rsid w:val="005E3B0A"/>
    <w:rsid w:val="005E3C6C"/>
    <w:rsid w:val="005E4738"/>
    <w:rsid w:val="005E586A"/>
    <w:rsid w:val="005E7F42"/>
    <w:rsid w:val="005F4D18"/>
    <w:rsid w:val="00602802"/>
    <w:rsid w:val="006056C1"/>
    <w:rsid w:val="006064F4"/>
    <w:rsid w:val="00606B33"/>
    <w:rsid w:val="00612141"/>
    <w:rsid w:val="0061248D"/>
    <w:rsid w:val="006136D3"/>
    <w:rsid w:val="00613AE8"/>
    <w:rsid w:val="006165EB"/>
    <w:rsid w:val="006213F8"/>
    <w:rsid w:val="00622972"/>
    <w:rsid w:val="00622F1A"/>
    <w:rsid w:val="0062532B"/>
    <w:rsid w:val="00626820"/>
    <w:rsid w:val="00630197"/>
    <w:rsid w:val="00630BC1"/>
    <w:rsid w:val="00630EBA"/>
    <w:rsid w:val="00633B22"/>
    <w:rsid w:val="00634455"/>
    <w:rsid w:val="0063701A"/>
    <w:rsid w:val="0064220C"/>
    <w:rsid w:val="006442D0"/>
    <w:rsid w:val="006443E8"/>
    <w:rsid w:val="00647373"/>
    <w:rsid w:val="00650348"/>
    <w:rsid w:val="006514EA"/>
    <w:rsid w:val="00652F52"/>
    <w:rsid w:val="0065756D"/>
    <w:rsid w:val="006619CE"/>
    <w:rsid w:val="00665074"/>
    <w:rsid w:val="00676FC0"/>
    <w:rsid w:val="00681F1C"/>
    <w:rsid w:val="00687385"/>
    <w:rsid w:val="0069106B"/>
    <w:rsid w:val="00693378"/>
    <w:rsid w:val="00695056"/>
    <w:rsid w:val="00695B1A"/>
    <w:rsid w:val="00695E31"/>
    <w:rsid w:val="00697351"/>
    <w:rsid w:val="006A026B"/>
    <w:rsid w:val="006A1D4F"/>
    <w:rsid w:val="006A3DC6"/>
    <w:rsid w:val="006A7735"/>
    <w:rsid w:val="006B000A"/>
    <w:rsid w:val="006B3EE2"/>
    <w:rsid w:val="006C1801"/>
    <w:rsid w:val="006C2780"/>
    <w:rsid w:val="006C6AD1"/>
    <w:rsid w:val="006D433F"/>
    <w:rsid w:val="006D4965"/>
    <w:rsid w:val="006D50FA"/>
    <w:rsid w:val="006D5DD3"/>
    <w:rsid w:val="006D6E6A"/>
    <w:rsid w:val="006E2E9D"/>
    <w:rsid w:val="006E514E"/>
    <w:rsid w:val="006F0E1C"/>
    <w:rsid w:val="006F13FE"/>
    <w:rsid w:val="006F2A45"/>
    <w:rsid w:val="006F2BE7"/>
    <w:rsid w:val="006F3526"/>
    <w:rsid w:val="006F5AA2"/>
    <w:rsid w:val="006F727E"/>
    <w:rsid w:val="006F78D6"/>
    <w:rsid w:val="00704EA5"/>
    <w:rsid w:val="00710F2A"/>
    <w:rsid w:val="00712DEF"/>
    <w:rsid w:val="0071700F"/>
    <w:rsid w:val="007214EF"/>
    <w:rsid w:val="00724BA6"/>
    <w:rsid w:val="00725CE2"/>
    <w:rsid w:val="00725D20"/>
    <w:rsid w:val="00731B32"/>
    <w:rsid w:val="00733500"/>
    <w:rsid w:val="007355A9"/>
    <w:rsid w:val="007416BE"/>
    <w:rsid w:val="007451B9"/>
    <w:rsid w:val="00751CF1"/>
    <w:rsid w:val="00752F23"/>
    <w:rsid w:val="0075352B"/>
    <w:rsid w:val="00762315"/>
    <w:rsid w:val="00762DCA"/>
    <w:rsid w:val="007646DE"/>
    <w:rsid w:val="00764EB7"/>
    <w:rsid w:val="007659AE"/>
    <w:rsid w:val="00765F16"/>
    <w:rsid w:val="00766D83"/>
    <w:rsid w:val="007673C6"/>
    <w:rsid w:val="00772F1E"/>
    <w:rsid w:val="00774992"/>
    <w:rsid w:val="0077561A"/>
    <w:rsid w:val="00777495"/>
    <w:rsid w:val="0078518E"/>
    <w:rsid w:val="007900B0"/>
    <w:rsid w:val="0079648E"/>
    <w:rsid w:val="00797B17"/>
    <w:rsid w:val="007A07E0"/>
    <w:rsid w:val="007A1C8A"/>
    <w:rsid w:val="007A322F"/>
    <w:rsid w:val="007A71F7"/>
    <w:rsid w:val="007B025B"/>
    <w:rsid w:val="007B086D"/>
    <w:rsid w:val="007B43AA"/>
    <w:rsid w:val="007B48AC"/>
    <w:rsid w:val="007B6C12"/>
    <w:rsid w:val="007B6CAF"/>
    <w:rsid w:val="007C1EA9"/>
    <w:rsid w:val="007C32C9"/>
    <w:rsid w:val="007C3FC3"/>
    <w:rsid w:val="007C7E07"/>
    <w:rsid w:val="007E1D65"/>
    <w:rsid w:val="007E34C2"/>
    <w:rsid w:val="007E42B9"/>
    <w:rsid w:val="007E45F7"/>
    <w:rsid w:val="007E5A8C"/>
    <w:rsid w:val="007E5BBF"/>
    <w:rsid w:val="007F303B"/>
    <w:rsid w:val="007F37F4"/>
    <w:rsid w:val="007F52AA"/>
    <w:rsid w:val="007F7DD2"/>
    <w:rsid w:val="008029F2"/>
    <w:rsid w:val="00803419"/>
    <w:rsid w:val="00805788"/>
    <w:rsid w:val="00806BB1"/>
    <w:rsid w:val="008134EB"/>
    <w:rsid w:val="0082000B"/>
    <w:rsid w:val="00820E5C"/>
    <w:rsid w:val="00821F31"/>
    <w:rsid w:val="00823124"/>
    <w:rsid w:val="00824D0D"/>
    <w:rsid w:val="008252C2"/>
    <w:rsid w:val="00825AA7"/>
    <w:rsid w:val="008268D3"/>
    <w:rsid w:val="008320EE"/>
    <w:rsid w:val="00833ADB"/>
    <w:rsid w:val="00835059"/>
    <w:rsid w:val="00841C31"/>
    <w:rsid w:val="0084516B"/>
    <w:rsid w:val="00852AF2"/>
    <w:rsid w:val="00855A66"/>
    <w:rsid w:val="0085786B"/>
    <w:rsid w:val="00863D0F"/>
    <w:rsid w:val="00872116"/>
    <w:rsid w:val="00872EFC"/>
    <w:rsid w:val="00874CFC"/>
    <w:rsid w:val="00876023"/>
    <w:rsid w:val="00877202"/>
    <w:rsid w:val="00881BD5"/>
    <w:rsid w:val="00881FF7"/>
    <w:rsid w:val="0088498E"/>
    <w:rsid w:val="0088552E"/>
    <w:rsid w:val="00887CB3"/>
    <w:rsid w:val="008920AE"/>
    <w:rsid w:val="008925AF"/>
    <w:rsid w:val="0089340B"/>
    <w:rsid w:val="00893581"/>
    <w:rsid w:val="00893A4F"/>
    <w:rsid w:val="00894D84"/>
    <w:rsid w:val="0089518F"/>
    <w:rsid w:val="00895276"/>
    <w:rsid w:val="008967F7"/>
    <w:rsid w:val="00896FB9"/>
    <w:rsid w:val="008A3DFF"/>
    <w:rsid w:val="008A72BA"/>
    <w:rsid w:val="008B23D6"/>
    <w:rsid w:val="008B244D"/>
    <w:rsid w:val="008B3611"/>
    <w:rsid w:val="008B4098"/>
    <w:rsid w:val="008B5EFA"/>
    <w:rsid w:val="008B770F"/>
    <w:rsid w:val="008C0611"/>
    <w:rsid w:val="008C1FE8"/>
    <w:rsid w:val="008D2A44"/>
    <w:rsid w:val="008E12FC"/>
    <w:rsid w:val="008E1CF7"/>
    <w:rsid w:val="008E20AA"/>
    <w:rsid w:val="008E4923"/>
    <w:rsid w:val="008E6417"/>
    <w:rsid w:val="008E7152"/>
    <w:rsid w:val="008F08FC"/>
    <w:rsid w:val="008F1D16"/>
    <w:rsid w:val="008F4996"/>
    <w:rsid w:val="008F69CA"/>
    <w:rsid w:val="00901005"/>
    <w:rsid w:val="0090132A"/>
    <w:rsid w:val="009035F8"/>
    <w:rsid w:val="0090417A"/>
    <w:rsid w:val="00904584"/>
    <w:rsid w:val="00907EBC"/>
    <w:rsid w:val="0091294E"/>
    <w:rsid w:val="009131A5"/>
    <w:rsid w:val="0091613D"/>
    <w:rsid w:val="00916828"/>
    <w:rsid w:val="009226E5"/>
    <w:rsid w:val="00923B75"/>
    <w:rsid w:val="009333F0"/>
    <w:rsid w:val="00933A62"/>
    <w:rsid w:val="00937043"/>
    <w:rsid w:val="009375EF"/>
    <w:rsid w:val="009376ED"/>
    <w:rsid w:val="00940120"/>
    <w:rsid w:val="00940458"/>
    <w:rsid w:val="009418CE"/>
    <w:rsid w:val="0094227F"/>
    <w:rsid w:val="009422BC"/>
    <w:rsid w:val="00943342"/>
    <w:rsid w:val="009440D1"/>
    <w:rsid w:val="00945C53"/>
    <w:rsid w:val="0094746D"/>
    <w:rsid w:val="00947B76"/>
    <w:rsid w:val="00951483"/>
    <w:rsid w:val="009545F6"/>
    <w:rsid w:val="00955676"/>
    <w:rsid w:val="009570EA"/>
    <w:rsid w:val="009571D3"/>
    <w:rsid w:val="00957808"/>
    <w:rsid w:val="009616DD"/>
    <w:rsid w:val="0096419A"/>
    <w:rsid w:val="00967F2E"/>
    <w:rsid w:val="00971085"/>
    <w:rsid w:val="00973037"/>
    <w:rsid w:val="00974EAF"/>
    <w:rsid w:val="009757F9"/>
    <w:rsid w:val="00975B70"/>
    <w:rsid w:val="00976DD4"/>
    <w:rsid w:val="00977890"/>
    <w:rsid w:val="0098087D"/>
    <w:rsid w:val="00980881"/>
    <w:rsid w:val="00981931"/>
    <w:rsid w:val="00993EA6"/>
    <w:rsid w:val="00994908"/>
    <w:rsid w:val="00994A25"/>
    <w:rsid w:val="00996DD0"/>
    <w:rsid w:val="00996F62"/>
    <w:rsid w:val="009970ED"/>
    <w:rsid w:val="009B0F41"/>
    <w:rsid w:val="009B3F78"/>
    <w:rsid w:val="009B6E1C"/>
    <w:rsid w:val="009B7155"/>
    <w:rsid w:val="009C0559"/>
    <w:rsid w:val="009C1231"/>
    <w:rsid w:val="009C23BD"/>
    <w:rsid w:val="009C3ED6"/>
    <w:rsid w:val="009C5AB4"/>
    <w:rsid w:val="009C6D0B"/>
    <w:rsid w:val="009D22A7"/>
    <w:rsid w:val="009D652C"/>
    <w:rsid w:val="009D7A24"/>
    <w:rsid w:val="009E2222"/>
    <w:rsid w:val="009E3831"/>
    <w:rsid w:val="009E63DC"/>
    <w:rsid w:val="009F0890"/>
    <w:rsid w:val="009F15A3"/>
    <w:rsid w:val="009F2833"/>
    <w:rsid w:val="009F2B4C"/>
    <w:rsid w:val="009F302E"/>
    <w:rsid w:val="009F53AE"/>
    <w:rsid w:val="009F66BE"/>
    <w:rsid w:val="00A021B0"/>
    <w:rsid w:val="00A023AC"/>
    <w:rsid w:val="00A030D8"/>
    <w:rsid w:val="00A05837"/>
    <w:rsid w:val="00A1438A"/>
    <w:rsid w:val="00A156C5"/>
    <w:rsid w:val="00A15C41"/>
    <w:rsid w:val="00A17E32"/>
    <w:rsid w:val="00A25265"/>
    <w:rsid w:val="00A376A8"/>
    <w:rsid w:val="00A402ED"/>
    <w:rsid w:val="00A45BD3"/>
    <w:rsid w:val="00A50B61"/>
    <w:rsid w:val="00A526BB"/>
    <w:rsid w:val="00A543C4"/>
    <w:rsid w:val="00A56936"/>
    <w:rsid w:val="00A644C4"/>
    <w:rsid w:val="00A64AD7"/>
    <w:rsid w:val="00A67E6C"/>
    <w:rsid w:val="00A72754"/>
    <w:rsid w:val="00A77D7F"/>
    <w:rsid w:val="00A81A20"/>
    <w:rsid w:val="00A876C1"/>
    <w:rsid w:val="00A90BF6"/>
    <w:rsid w:val="00A9465A"/>
    <w:rsid w:val="00A973E7"/>
    <w:rsid w:val="00A97AC0"/>
    <w:rsid w:val="00AA4E21"/>
    <w:rsid w:val="00AB02D2"/>
    <w:rsid w:val="00AB174A"/>
    <w:rsid w:val="00AB3D76"/>
    <w:rsid w:val="00AB6621"/>
    <w:rsid w:val="00AB76AD"/>
    <w:rsid w:val="00AC0B61"/>
    <w:rsid w:val="00AC2856"/>
    <w:rsid w:val="00AC42E4"/>
    <w:rsid w:val="00AC4E99"/>
    <w:rsid w:val="00AD2EC2"/>
    <w:rsid w:val="00AD4EF7"/>
    <w:rsid w:val="00AE101A"/>
    <w:rsid w:val="00AE587E"/>
    <w:rsid w:val="00AE6559"/>
    <w:rsid w:val="00AE6B42"/>
    <w:rsid w:val="00AE72CD"/>
    <w:rsid w:val="00AF324E"/>
    <w:rsid w:val="00AF5467"/>
    <w:rsid w:val="00B007B2"/>
    <w:rsid w:val="00B03F51"/>
    <w:rsid w:val="00B05216"/>
    <w:rsid w:val="00B052C5"/>
    <w:rsid w:val="00B06B0F"/>
    <w:rsid w:val="00B106FC"/>
    <w:rsid w:val="00B117AF"/>
    <w:rsid w:val="00B152A7"/>
    <w:rsid w:val="00B17B9A"/>
    <w:rsid w:val="00B17BF7"/>
    <w:rsid w:val="00B217C3"/>
    <w:rsid w:val="00B22C3C"/>
    <w:rsid w:val="00B2436D"/>
    <w:rsid w:val="00B2485C"/>
    <w:rsid w:val="00B25A8D"/>
    <w:rsid w:val="00B25F5E"/>
    <w:rsid w:val="00B30567"/>
    <w:rsid w:val="00B30BCC"/>
    <w:rsid w:val="00B32A58"/>
    <w:rsid w:val="00B37961"/>
    <w:rsid w:val="00B40D92"/>
    <w:rsid w:val="00B45186"/>
    <w:rsid w:val="00B458C7"/>
    <w:rsid w:val="00B458F9"/>
    <w:rsid w:val="00B460E8"/>
    <w:rsid w:val="00B46905"/>
    <w:rsid w:val="00B502DF"/>
    <w:rsid w:val="00B50E33"/>
    <w:rsid w:val="00B54338"/>
    <w:rsid w:val="00B549C5"/>
    <w:rsid w:val="00B557B8"/>
    <w:rsid w:val="00B57B1B"/>
    <w:rsid w:val="00B6029C"/>
    <w:rsid w:val="00B626F3"/>
    <w:rsid w:val="00B66348"/>
    <w:rsid w:val="00B66360"/>
    <w:rsid w:val="00B70273"/>
    <w:rsid w:val="00B71597"/>
    <w:rsid w:val="00B75BB9"/>
    <w:rsid w:val="00B77B7A"/>
    <w:rsid w:val="00B80263"/>
    <w:rsid w:val="00B87019"/>
    <w:rsid w:val="00B87AB7"/>
    <w:rsid w:val="00B924C5"/>
    <w:rsid w:val="00B93A5A"/>
    <w:rsid w:val="00B94955"/>
    <w:rsid w:val="00B97513"/>
    <w:rsid w:val="00BA47B4"/>
    <w:rsid w:val="00BA6DA2"/>
    <w:rsid w:val="00BA7713"/>
    <w:rsid w:val="00BB1660"/>
    <w:rsid w:val="00BB2354"/>
    <w:rsid w:val="00BC4B24"/>
    <w:rsid w:val="00BD06FA"/>
    <w:rsid w:val="00BE32A5"/>
    <w:rsid w:val="00BE4A98"/>
    <w:rsid w:val="00BE62C0"/>
    <w:rsid w:val="00BF3E83"/>
    <w:rsid w:val="00BF6460"/>
    <w:rsid w:val="00C0063A"/>
    <w:rsid w:val="00C00859"/>
    <w:rsid w:val="00C050C8"/>
    <w:rsid w:val="00C07923"/>
    <w:rsid w:val="00C123A7"/>
    <w:rsid w:val="00C15681"/>
    <w:rsid w:val="00C1575B"/>
    <w:rsid w:val="00C20608"/>
    <w:rsid w:val="00C24F2C"/>
    <w:rsid w:val="00C264E9"/>
    <w:rsid w:val="00C27FED"/>
    <w:rsid w:val="00C3186A"/>
    <w:rsid w:val="00C3587A"/>
    <w:rsid w:val="00C36F7F"/>
    <w:rsid w:val="00C41BC3"/>
    <w:rsid w:val="00C431E7"/>
    <w:rsid w:val="00C446C5"/>
    <w:rsid w:val="00C47977"/>
    <w:rsid w:val="00C52300"/>
    <w:rsid w:val="00C536C6"/>
    <w:rsid w:val="00C54D54"/>
    <w:rsid w:val="00C5504F"/>
    <w:rsid w:val="00C553ED"/>
    <w:rsid w:val="00C5553B"/>
    <w:rsid w:val="00C56638"/>
    <w:rsid w:val="00C573D5"/>
    <w:rsid w:val="00C606E3"/>
    <w:rsid w:val="00C612E1"/>
    <w:rsid w:val="00C6203B"/>
    <w:rsid w:val="00C630AA"/>
    <w:rsid w:val="00C63B8C"/>
    <w:rsid w:val="00C65E93"/>
    <w:rsid w:val="00C7089A"/>
    <w:rsid w:val="00C70950"/>
    <w:rsid w:val="00C77469"/>
    <w:rsid w:val="00C862DB"/>
    <w:rsid w:val="00C87633"/>
    <w:rsid w:val="00C91051"/>
    <w:rsid w:val="00C91F84"/>
    <w:rsid w:val="00C92822"/>
    <w:rsid w:val="00C93472"/>
    <w:rsid w:val="00C94961"/>
    <w:rsid w:val="00C9583D"/>
    <w:rsid w:val="00CA0197"/>
    <w:rsid w:val="00CA124D"/>
    <w:rsid w:val="00CA2645"/>
    <w:rsid w:val="00CA3319"/>
    <w:rsid w:val="00CA597A"/>
    <w:rsid w:val="00CB01FF"/>
    <w:rsid w:val="00CB50B3"/>
    <w:rsid w:val="00CB5702"/>
    <w:rsid w:val="00CB5AFC"/>
    <w:rsid w:val="00CC1120"/>
    <w:rsid w:val="00CC11FA"/>
    <w:rsid w:val="00CD02E1"/>
    <w:rsid w:val="00CD2293"/>
    <w:rsid w:val="00CD2CA3"/>
    <w:rsid w:val="00CD6D90"/>
    <w:rsid w:val="00CE1AFF"/>
    <w:rsid w:val="00CE25B6"/>
    <w:rsid w:val="00CE6DAD"/>
    <w:rsid w:val="00CE7919"/>
    <w:rsid w:val="00CE79DF"/>
    <w:rsid w:val="00CF0E05"/>
    <w:rsid w:val="00CF10E9"/>
    <w:rsid w:val="00CF59C1"/>
    <w:rsid w:val="00CF5B24"/>
    <w:rsid w:val="00D01AAB"/>
    <w:rsid w:val="00D029E7"/>
    <w:rsid w:val="00D10CAD"/>
    <w:rsid w:val="00D10E5F"/>
    <w:rsid w:val="00D13EF1"/>
    <w:rsid w:val="00D15B14"/>
    <w:rsid w:val="00D161B4"/>
    <w:rsid w:val="00D174F1"/>
    <w:rsid w:val="00D216C7"/>
    <w:rsid w:val="00D254B4"/>
    <w:rsid w:val="00D25C53"/>
    <w:rsid w:val="00D32708"/>
    <w:rsid w:val="00D32883"/>
    <w:rsid w:val="00D33E0F"/>
    <w:rsid w:val="00D37737"/>
    <w:rsid w:val="00D40270"/>
    <w:rsid w:val="00D407F6"/>
    <w:rsid w:val="00D4126A"/>
    <w:rsid w:val="00D42490"/>
    <w:rsid w:val="00D479E0"/>
    <w:rsid w:val="00D51008"/>
    <w:rsid w:val="00D52ECE"/>
    <w:rsid w:val="00D61126"/>
    <w:rsid w:val="00D63700"/>
    <w:rsid w:val="00D64C01"/>
    <w:rsid w:val="00D661A4"/>
    <w:rsid w:val="00D6682E"/>
    <w:rsid w:val="00D66E00"/>
    <w:rsid w:val="00D67ACA"/>
    <w:rsid w:val="00D711E9"/>
    <w:rsid w:val="00D717AF"/>
    <w:rsid w:val="00D72774"/>
    <w:rsid w:val="00D761B9"/>
    <w:rsid w:val="00D80C76"/>
    <w:rsid w:val="00D82C4A"/>
    <w:rsid w:val="00D948BF"/>
    <w:rsid w:val="00D96DD6"/>
    <w:rsid w:val="00D975FD"/>
    <w:rsid w:val="00D9762B"/>
    <w:rsid w:val="00DA08C0"/>
    <w:rsid w:val="00DA1A3C"/>
    <w:rsid w:val="00DA31B5"/>
    <w:rsid w:val="00DA49E0"/>
    <w:rsid w:val="00DA772C"/>
    <w:rsid w:val="00DB2DBE"/>
    <w:rsid w:val="00DD12BD"/>
    <w:rsid w:val="00DD30AF"/>
    <w:rsid w:val="00DD5E50"/>
    <w:rsid w:val="00DE64D9"/>
    <w:rsid w:val="00DF0C82"/>
    <w:rsid w:val="00DF2B65"/>
    <w:rsid w:val="00DF309F"/>
    <w:rsid w:val="00E03B03"/>
    <w:rsid w:val="00E03E7E"/>
    <w:rsid w:val="00E0441F"/>
    <w:rsid w:val="00E05D35"/>
    <w:rsid w:val="00E10353"/>
    <w:rsid w:val="00E14ED3"/>
    <w:rsid w:val="00E15742"/>
    <w:rsid w:val="00E207CA"/>
    <w:rsid w:val="00E20968"/>
    <w:rsid w:val="00E20B6B"/>
    <w:rsid w:val="00E21CC7"/>
    <w:rsid w:val="00E22A3A"/>
    <w:rsid w:val="00E2423E"/>
    <w:rsid w:val="00E2557C"/>
    <w:rsid w:val="00E26331"/>
    <w:rsid w:val="00E316D6"/>
    <w:rsid w:val="00E319ED"/>
    <w:rsid w:val="00E35BE3"/>
    <w:rsid w:val="00E36AA6"/>
    <w:rsid w:val="00E40C6C"/>
    <w:rsid w:val="00E458AB"/>
    <w:rsid w:val="00E51979"/>
    <w:rsid w:val="00E532AF"/>
    <w:rsid w:val="00E53D4C"/>
    <w:rsid w:val="00E54839"/>
    <w:rsid w:val="00E5537B"/>
    <w:rsid w:val="00E60E8D"/>
    <w:rsid w:val="00E63E88"/>
    <w:rsid w:val="00E65959"/>
    <w:rsid w:val="00E7245F"/>
    <w:rsid w:val="00E72847"/>
    <w:rsid w:val="00E74A41"/>
    <w:rsid w:val="00E762B7"/>
    <w:rsid w:val="00E826BB"/>
    <w:rsid w:val="00E8348B"/>
    <w:rsid w:val="00E864C0"/>
    <w:rsid w:val="00E86F93"/>
    <w:rsid w:val="00E900D2"/>
    <w:rsid w:val="00E939D6"/>
    <w:rsid w:val="00E94DC5"/>
    <w:rsid w:val="00E96391"/>
    <w:rsid w:val="00E97276"/>
    <w:rsid w:val="00E97B08"/>
    <w:rsid w:val="00EA10C4"/>
    <w:rsid w:val="00EA11E7"/>
    <w:rsid w:val="00EA202D"/>
    <w:rsid w:val="00EA41B6"/>
    <w:rsid w:val="00EA6655"/>
    <w:rsid w:val="00EA6824"/>
    <w:rsid w:val="00EB1052"/>
    <w:rsid w:val="00EB1BAE"/>
    <w:rsid w:val="00EB26B3"/>
    <w:rsid w:val="00EB53B1"/>
    <w:rsid w:val="00EB6C21"/>
    <w:rsid w:val="00EC64AE"/>
    <w:rsid w:val="00ED066B"/>
    <w:rsid w:val="00ED3BDB"/>
    <w:rsid w:val="00ED490F"/>
    <w:rsid w:val="00ED503C"/>
    <w:rsid w:val="00ED6350"/>
    <w:rsid w:val="00EE0B0E"/>
    <w:rsid w:val="00EE47C0"/>
    <w:rsid w:val="00EF1872"/>
    <w:rsid w:val="00F01C89"/>
    <w:rsid w:val="00F03B1D"/>
    <w:rsid w:val="00F1101B"/>
    <w:rsid w:val="00F13E80"/>
    <w:rsid w:val="00F15FB5"/>
    <w:rsid w:val="00F26C1D"/>
    <w:rsid w:val="00F31761"/>
    <w:rsid w:val="00F334A5"/>
    <w:rsid w:val="00F343AD"/>
    <w:rsid w:val="00F367A6"/>
    <w:rsid w:val="00F37877"/>
    <w:rsid w:val="00F40D91"/>
    <w:rsid w:val="00F40E65"/>
    <w:rsid w:val="00F43601"/>
    <w:rsid w:val="00F478E0"/>
    <w:rsid w:val="00F5468A"/>
    <w:rsid w:val="00F564F9"/>
    <w:rsid w:val="00F574D2"/>
    <w:rsid w:val="00F62232"/>
    <w:rsid w:val="00F64C04"/>
    <w:rsid w:val="00F66258"/>
    <w:rsid w:val="00F667B7"/>
    <w:rsid w:val="00F67E0A"/>
    <w:rsid w:val="00F73769"/>
    <w:rsid w:val="00F753BC"/>
    <w:rsid w:val="00F77A64"/>
    <w:rsid w:val="00F77C9E"/>
    <w:rsid w:val="00F80E32"/>
    <w:rsid w:val="00F8156B"/>
    <w:rsid w:val="00F81E30"/>
    <w:rsid w:val="00F82013"/>
    <w:rsid w:val="00F82828"/>
    <w:rsid w:val="00F83CA2"/>
    <w:rsid w:val="00F840A6"/>
    <w:rsid w:val="00F8413F"/>
    <w:rsid w:val="00F94494"/>
    <w:rsid w:val="00FA452F"/>
    <w:rsid w:val="00FA54B5"/>
    <w:rsid w:val="00FA6D76"/>
    <w:rsid w:val="00FB119E"/>
    <w:rsid w:val="00FB133E"/>
    <w:rsid w:val="00FB23E1"/>
    <w:rsid w:val="00FB4A5C"/>
    <w:rsid w:val="00FC3EAD"/>
    <w:rsid w:val="00FC4675"/>
    <w:rsid w:val="00FC522D"/>
    <w:rsid w:val="00FD2DE4"/>
    <w:rsid w:val="00FD3DDB"/>
    <w:rsid w:val="00FD5399"/>
    <w:rsid w:val="00FD7AD2"/>
    <w:rsid w:val="00FD7DF6"/>
    <w:rsid w:val="00FE1BE1"/>
    <w:rsid w:val="00FE3311"/>
    <w:rsid w:val="00FE3B2C"/>
    <w:rsid w:val="00FE3C2C"/>
    <w:rsid w:val="00FF1FCA"/>
    <w:rsid w:val="00FF237A"/>
    <w:rsid w:val="00FF2501"/>
    <w:rsid w:val="00FF58F6"/>
    <w:rsid w:val="00FF7812"/>
    <w:rsid w:val="00FF79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4EFAF4F"/>
  <w15:docId w15:val="{7BDD2E34-BCEA-43BA-AA3D-B236E135E6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00796"/>
    <w:pPr>
      <w:spacing w:before="120" w:after="120"/>
      <w:jc w:val="center"/>
    </w:pPr>
  </w:style>
  <w:style w:type="paragraph" w:styleId="1">
    <w:name w:val="heading 1"/>
    <w:basedOn w:val="a"/>
    <w:next w:val="a0"/>
    <w:link w:val="10"/>
    <w:uiPriority w:val="9"/>
    <w:qFormat/>
    <w:rsid w:val="00D80C76"/>
    <w:pPr>
      <w:spacing w:line="276" w:lineRule="auto"/>
      <w:jc w:val="left"/>
      <w:outlineLvl w:val="0"/>
    </w:pPr>
    <w:rPr>
      <w:rFonts w:ascii="Arial" w:hAnsi="Arial" w:cs="Arial"/>
      <w:b/>
      <w:bCs/>
      <w:sz w:val="28"/>
      <w:szCs w:val="28"/>
    </w:rPr>
  </w:style>
  <w:style w:type="paragraph" w:styleId="2">
    <w:name w:val="heading 2"/>
    <w:basedOn w:val="a0"/>
    <w:next w:val="a0"/>
    <w:link w:val="20"/>
    <w:uiPriority w:val="9"/>
    <w:unhideWhenUsed/>
    <w:qFormat/>
    <w:rsid w:val="00042B5F"/>
    <w:pPr>
      <w:outlineLvl w:val="1"/>
    </w:pPr>
    <w:rPr>
      <w:b/>
      <w:bCs/>
      <w:i/>
      <w:iCs/>
    </w:rPr>
  </w:style>
  <w:style w:type="paragraph" w:styleId="3">
    <w:name w:val="heading 3"/>
    <w:basedOn w:val="a"/>
    <w:next w:val="a0"/>
    <w:link w:val="30"/>
    <w:uiPriority w:val="9"/>
    <w:unhideWhenUsed/>
    <w:qFormat/>
    <w:rsid w:val="00D80C76"/>
    <w:pPr>
      <w:spacing w:line="360" w:lineRule="auto"/>
      <w:jc w:val="both"/>
      <w:outlineLvl w:val="2"/>
    </w:pPr>
    <w:rPr>
      <w:rFonts w:ascii="Arial" w:hAnsi="Arial" w:cs="Arial"/>
      <w:i/>
      <w:iCs/>
      <w:sz w:val="22"/>
      <w:szCs w:val="22"/>
      <w:u w:val="single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footnote text"/>
    <w:basedOn w:val="a"/>
    <w:link w:val="a5"/>
    <w:uiPriority w:val="99"/>
    <w:semiHidden/>
    <w:unhideWhenUsed/>
    <w:rsid w:val="00556A1E"/>
    <w:rPr>
      <w:sz w:val="20"/>
      <w:szCs w:val="20"/>
    </w:rPr>
  </w:style>
  <w:style w:type="character" w:customStyle="1" w:styleId="a5">
    <w:name w:val="טקסט הערת שוליים תו"/>
    <w:basedOn w:val="a1"/>
    <w:link w:val="a4"/>
    <w:uiPriority w:val="99"/>
    <w:semiHidden/>
    <w:rsid w:val="00556A1E"/>
    <w:rPr>
      <w:sz w:val="20"/>
      <w:szCs w:val="20"/>
    </w:rPr>
  </w:style>
  <w:style w:type="character" w:styleId="a6">
    <w:name w:val="footnote reference"/>
    <w:aliases w:val="Footnote symbol,Times 10 Point,Exposant 3 Point,Footnote reference number,Ref,de nota al pie,note TESI,SUPERS,EN Footnote text,EN Footnote Reference,Footnote Reference_LVL6,Footnote Reference_LVL61,Footnote number,f1"/>
    <w:basedOn w:val="a1"/>
    <w:uiPriority w:val="99"/>
    <w:unhideWhenUsed/>
    <w:qFormat/>
    <w:rsid w:val="00556A1E"/>
    <w:rPr>
      <w:vertAlign w:val="superscript"/>
    </w:rPr>
  </w:style>
  <w:style w:type="table" w:styleId="a7">
    <w:name w:val="Table Grid"/>
    <w:basedOn w:val="a2"/>
    <w:uiPriority w:val="39"/>
    <w:rsid w:val="00A030D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a"/>
    <w:uiPriority w:val="99"/>
    <w:unhideWhenUsed/>
    <w:rsid w:val="00A67E6C"/>
    <w:pPr>
      <w:spacing w:before="100" w:beforeAutospacing="1" w:after="100" w:afterAutospacing="1" w:line="360" w:lineRule="auto"/>
      <w:ind w:firstLine="284"/>
    </w:pPr>
    <w:rPr>
      <w:rFonts w:ascii="Times New Roman" w:eastAsia="Times New Roman" w:hAnsi="Times New Roman" w:cs="Times New Roman"/>
      <w:lang w:val="es-ES" w:eastAsia="en-GB"/>
    </w:rPr>
  </w:style>
  <w:style w:type="paragraph" w:styleId="a8">
    <w:name w:val="header"/>
    <w:basedOn w:val="a"/>
    <w:link w:val="a9"/>
    <w:uiPriority w:val="99"/>
    <w:unhideWhenUsed/>
    <w:rsid w:val="001947D2"/>
    <w:pPr>
      <w:tabs>
        <w:tab w:val="center" w:pos="4513"/>
        <w:tab w:val="right" w:pos="9026"/>
      </w:tabs>
    </w:pPr>
  </w:style>
  <w:style w:type="character" w:customStyle="1" w:styleId="a9">
    <w:name w:val="כותרת עליונה תו"/>
    <w:basedOn w:val="a1"/>
    <w:link w:val="a8"/>
    <w:uiPriority w:val="99"/>
    <w:rsid w:val="001947D2"/>
  </w:style>
  <w:style w:type="paragraph" w:styleId="aa">
    <w:name w:val="footer"/>
    <w:basedOn w:val="a"/>
    <w:link w:val="ab"/>
    <w:uiPriority w:val="99"/>
    <w:unhideWhenUsed/>
    <w:rsid w:val="001947D2"/>
    <w:pPr>
      <w:tabs>
        <w:tab w:val="center" w:pos="4513"/>
        <w:tab w:val="right" w:pos="9026"/>
      </w:tabs>
    </w:pPr>
  </w:style>
  <w:style w:type="character" w:customStyle="1" w:styleId="ab">
    <w:name w:val="כותרת תחתונה תו"/>
    <w:basedOn w:val="a1"/>
    <w:link w:val="aa"/>
    <w:uiPriority w:val="99"/>
    <w:rsid w:val="001947D2"/>
  </w:style>
  <w:style w:type="character" w:customStyle="1" w:styleId="10">
    <w:name w:val="כותרת 1 תו"/>
    <w:basedOn w:val="a1"/>
    <w:link w:val="1"/>
    <w:uiPriority w:val="9"/>
    <w:rsid w:val="00D80C76"/>
    <w:rPr>
      <w:rFonts w:ascii="Arial" w:hAnsi="Arial" w:cs="Arial"/>
      <w:b/>
      <w:bCs/>
      <w:sz w:val="28"/>
      <w:szCs w:val="28"/>
    </w:rPr>
  </w:style>
  <w:style w:type="character" w:customStyle="1" w:styleId="20">
    <w:name w:val="כותרת 2 תו"/>
    <w:basedOn w:val="a1"/>
    <w:link w:val="2"/>
    <w:uiPriority w:val="9"/>
    <w:rsid w:val="00042B5F"/>
    <w:rPr>
      <w:rFonts w:ascii="Arial" w:hAnsi="Arial" w:cs="Arial"/>
      <w:b/>
      <w:bCs/>
      <w:i/>
      <w:iCs/>
      <w:sz w:val="22"/>
      <w:szCs w:val="22"/>
    </w:rPr>
  </w:style>
  <w:style w:type="character" w:customStyle="1" w:styleId="30">
    <w:name w:val="כותרת 3 תו"/>
    <w:basedOn w:val="a1"/>
    <w:link w:val="3"/>
    <w:uiPriority w:val="9"/>
    <w:rsid w:val="00D80C76"/>
    <w:rPr>
      <w:rFonts w:ascii="Arial" w:hAnsi="Arial" w:cs="Arial"/>
      <w:i/>
      <w:iCs/>
      <w:sz w:val="22"/>
      <w:szCs w:val="22"/>
      <w:u w:val="single"/>
    </w:rPr>
  </w:style>
  <w:style w:type="paragraph" w:styleId="a0">
    <w:name w:val="Body Text"/>
    <w:basedOn w:val="a"/>
    <w:link w:val="ac"/>
    <w:unhideWhenUsed/>
    <w:qFormat/>
    <w:rsid w:val="00494B02"/>
    <w:pPr>
      <w:spacing w:line="276" w:lineRule="auto"/>
      <w:jc w:val="both"/>
    </w:pPr>
    <w:rPr>
      <w:rFonts w:ascii="Arial" w:hAnsi="Arial" w:cs="Arial"/>
      <w:sz w:val="22"/>
      <w:szCs w:val="22"/>
    </w:rPr>
  </w:style>
  <w:style w:type="character" w:customStyle="1" w:styleId="ac">
    <w:name w:val="גוף טקסט תו"/>
    <w:basedOn w:val="a1"/>
    <w:link w:val="a0"/>
    <w:rsid w:val="00494B02"/>
    <w:rPr>
      <w:rFonts w:ascii="Arial" w:hAnsi="Arial" w:cs="Arial"/>
      <w:sz w:val="22"/>
      <w:szCs w:val="22"/>
    </w:rPr>
  </w:style>
  <w:style w:type="paragraph" w:customStyle="1" w:styleId="Compact">
    <w:name w:val="Compact"/>
    <w:basedOn w:val="a0"/>
    <w:qFormat/>
    <w:rsid w:val="00F77A64"/>
    <w:pPr>
      <w:spacing w:before="36" w:after="36"/>
    </w:pPr>
  </w:style>
  <w:style w:type="character" w:customStyle="1" w:styleId="VerbatimChar">
    <w:name w:val="Verbatim Char"/>
    <w:basedOn w:val="a1"/>
    <w:link w:val="SourceCode"/>
    <w:locked/>
    <w:rsid w:val="00F77A64"/>
    <w:rPr>
      <w:rFonts w:ascii="Consolas" w:hAnsi="Consolas"/>
      <w:sz w:val="22"/>
      <w:shd w:val="clear" w:color="auto" w:fill="F8F8F8"/>
    </w:rPr>
  </w:style>
  <w:style w:type="paragraph" w:customStyle="1" w:styleId="SourceCode">
    <w:name w:val="Source Code"/>
    <w:basedOn w:val="a"/>
    <w:link w:val="VerbatimChar"/>
    <w:rsid w:val="00F77A64"/>
    <w:pPr>
      <w:shd w:val="clear" w:color="auto" w:fill="F8F8F8"/>
      <w:wordWrap w:val="0"/>
      <w:spacing w:after="200"/>
    </w:pPr>
    <w:rPr>
      <w:rFonts w:ascii="Consolas" w:hAnsi="Consolas"/>
      <w:sz w:val="22"/>
    </w:rPr>
  </w:style>
  <w:style w:type="table" w:customStyle="1" w:styleId="Table">
    <w:name w:val="Table"/>
    <w:semiHidden/>
    <w:qFormat/>
    <w:rsid w:val="00F77A64"/>
    <w:pPr>
      <w:spacing w:after="200"/>
    </w:pPr>
    <w:rPr>
      <w:sz w:val="20"/>
      <w:szCs w:val="20"/>
      <w:lang w:eastAsia="en-GB" w:bidi="he-IL"/>
    </w:rPr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2" w:space="0" w:color="auto"/>
        </w:tcBorders>
        <w:vAlign w:val="bottom"/>
      </w:tcPr>
    </w:tblStylePr>
  </w:style>
  <w:style w:type="character" w:styleId="ad">
    <w:name w:val="Placeholder Text"/>
    <w:basedOn w:val="a1"/>
    <w:uiPriority w:val="99"/>
    <w:semiHidden/>
    <w:rsid w:val="00F77A64"/>
    <w:rPr>
      <w:color w:val="808080"/>
    </w:rPr>
  </w:style>
  <w:style w:type="character" w:styleId="Hyperlink">
    <w:name w:val="Hyperlink"/>
    <w:basedOn w:val="a1"/>
    <w:uiPriority w:val="99"/>
    <w:unhideWhenUsed/>
    <w:rsid w:val="00F77A64"/>
    <w:rPr>
      <w:color w:val="0563C1" w:themeColor="hyperlink"/>
      <w:u w:val="single"/>
    </w:rPr>
  </w:style>
  <w:style w:type="character" w:styleId="ae">
    <w:name w:val="Unresolved Mention"/>
    <w:basedOn w:val="a1"/>
    <w:uiPriority w:val="99"/>
    <w:semiHidden/>
    <w:unhideWhenUsed/>
    <w:rsid w:val="00F77A64"/>
    <w:rPr>
      <w:color w:val="605E5C"/>
      <w:shd w:val="clear" w:color="auto" w:fill="E1DFDD"/>
    </w:rPr>
  </w:style>
  <w:style w:type="paragraph" w:styleId="af">
    <w:name w:val="Title"/>
    <w:basedOn w:val="a"/>
    <w:next w:val="a0"/>
    <w:link w:val="af0"/>
    <w:qFormat/>
    <w:rsid w:val="00D80C76"/>
    <w:pPr>
      <w:spacing w:line="276" w:lineRule="auto"/>
    </w:pPr>
    <w:rPr>
      <w:rFonts w:ascii="Arial" w:hAnsi="Arial" w:cs="Arial"/>
      <w:b/>
      <w:bCs/>
      <w:color w:val="2F5496" w:themeColor="accent1" w:themeShade="BF"/>
      <w:sz w:val="32"/>
      <w:szCs w:val="32"/>
    </w:rPr>
  </w:style>
  <w:style w:type="character" w:customStyle="1" w:styleId="af0">
    <w:name w:val="כותרת טקסט תו"/>
    <w:basedOn w:val="a1"/>
    <w:link w:val="af"/>
    <w:rsid w:val="00D80C76"/>
    <w:rPr>
      <w:rFonts w:ascii="Arial" w:hAnsi="Arial" w:cs="Arial"/>
      <w:b/>
      <w:bCs/>
      <w:color w:val="2F5496" w:themeColor="accent1" w:themeShade="BF"/>
      <w:sz w:val="32"/>
      <w:szCs w:val="32"/>
    </w:rPr>
  </w:style>
  <w:style w:type="paragraph" w:styleId="af1">
    <w:name w:val="List Paragraph"/>
    <w:basedOn w:val="a"/>
    <w:uiPriority w:val="34"/>
    <w:qFormat/>
    <w:rsid w:val="00F77A64"/>
    <w:pPr>
      <w:ind w:left="720"/>
      <w:contextualSpacing/>
    </w:pPr>
  </w:style>
  <w:style w:type="character" w:styleId="FollowedHyperlink">
    <w:name w:val="FollowedHyperlink"/>
    <w:basedOn w:val="a1"/>
    <w:uiPriority w:val="99"/>
    <w:semiHidden/>
    <w:unhideWhenUsed/>
    <w:rsid w:val="00F77A64"/>
    <w:rPr>
      <w:color w:val="954F72" w:themeColor="followedHyperlink"/>
      <w:u w:val="single"/>
    </w:rPr>
  </w:style>
  <w:style w:type="character" w:styleId="af2">
    <w:name w:val="annotation reference"/>
    <w:basedOn w:val="a1"/>
    <w:uiPriority w:val="99"/>
    <w:semiHidden/>
    <w:unhideWhenUsed/>
    <w:rsid w:val="002E5E20"/>
    <w:rPr>
      <w:sz w:val="16"/>
      <w:szCs w:val="16"/>
    </w:rPr>
  </w:style>
  <w:style w:type="paragraph" w:styleId="af3">
    <w:name w:val="annotation text"/>
    <w:basedOn w:val="a"/>
    <w:link w:val="af4"/>
    <w:uiPriority w:val="99"/>
    <w:semiHidden/>
    <w:unhideWhenUsed/>
    <w:rPr>
      <w:sz w:val="20"/>
      <w:szCs w:val="20"/>
    </w:rPr>
  </w:style>
  <w:style w:type="character" w:customStyle="1" w:styleId="af4">
    <w:name w:val="טקסט הערה תו"/>
    <w:basedOn w:val="a1"/>
    <w:link w:val="af3"/>
    <w:uiPriority w:val="99"/>
    <w:semiHidden/>
    <w:rPr>
      <w:sz w:val="20"/>
      <w:szCs w:val="20"/>
    </w:rPr>
  </w:style>
  <w:style w:type="paragraph" w:styleId="af5">
    <w:name w:val="annotation subject"/>
    <w:basedOn w:val="af3"/>
    <w:next w:val="af3"/>
    <w:link w:val="af6"/>
    <w:uiPriority w:val="99"/>
    <w:semiHidden/>
    <w:unhideWhenUsed/>
    <w:rsid w:val="00526302"/>
    <w:rPr>
      <w:b/>
      <w:bCs/>
    </w:rPr>
  </w:style>
  <w:style w:type="character" w:customStyle="1" w:styleId="af6">
    <w:name w:val="נושא הערה תו"/>
    <w:basedOn w:val="af4"/>
    <w:link w:val="af5"/>
    <w:uiPriority w:val="99"/>
    <w:semiHidden/>
    <w:rsid w:val="00526302"/>
    <w:rPr>
      <w:b/>
      <w:bCs/>
      <w:sz w:val="20"/>
      <w:szCs w:val="20"/>
    </w:rPr>
  </w:style>
  <w:style w:type="paragraph" w:styleId="af7">
    <w:name w:val="Balloon Text"/>
    <w:basedOn w:val="a"/>
    <w:link w:val="af8"/>
    <w:uiPriority w:val="99"/>
    <w:semiHidden/>
    <w:unhideWhenUsed/>
    <w:rsid w:val="00EA202D"/>
    <w:rPr>
      <w:rFonts w:ascii="Segoe UI" w:hAnsi="Segoe UI" w:cs="Segoe UI"/>
      <w:sz w:val="18"/>
      <w:szCs w:val="18"/>
    </w:rPr>
  </w:style>
  <w:style w:type="character" w:customStyle="1" w:styleId="af8">
    <w:name w:val="טקסט בלונים תו"/>
    <w:basedOn w:val="a1"/>
    <w:link w:val="af7"/>
    <w:uiPriority w:val="99"/>
    <w:semiHidden/>
    <w:rsid w:val="00EA202D"/>
    <w:rPr>
      <w:rFonts w:ascii="Segoe UI" w:hAnsi="Segoe UI" w:cs="Segoe UI"/>
      <w:sz w:val="18"/>
      <w:szCs w:val="18"/>
    </w:rPr>
  </w:style>
  <w:style w:type="paragraph" w:styleId="af9">
    <w:name w:val="Revision"/>
    <w:hidden/>
    <w:uiPriority w:val="99"/>
    <w:semiHidden/>
    <w:rsid w:val="007C7E07"/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91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5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0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0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0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34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93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996500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64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2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9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1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29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5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30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60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261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31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23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58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286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51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80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27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422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07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60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25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64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57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50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4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01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03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8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56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72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38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9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7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46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16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65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35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69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2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798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97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4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17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779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05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22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25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75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21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83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73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95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2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78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63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62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63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67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61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54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52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26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29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791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6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61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66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61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57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5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3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81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82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0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96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36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15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29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56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43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948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828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30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19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203</Words>
  <Characters>1054</Characters>
  <Application>Microsoft Office Word</Application>
  <DocSecurity>0</DocSecurity>
  <Lines>150</Lines>
  <Paragraphs>139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mmary - Int 1, Group C, 𝚫𝚫G Version</dc:title>
  <dc:creator>Inbal Lorena Eshel</dc:creator>
  <cp:keywords/>
  <cp:lastModifiedBy>inbal zak</cp:lastModifiedBy>
  <cp:revision>2</cp:revision>
  <dcterms:created xsi:type="dcterms:W3CDTF">2025-02-03T09:38:00Z</dcterms:created>
  <dcterms:modified xsi:type="dcterms:W3CDTF">2025-02-03T09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3/02/25</vt:lpwstr>
  </property>
  <property fmtid="{D5CDD505-2E9C-101B-9397-08002B2CF9AE}" pid="3" name="editor_options">
    <vt:lpwstr/>
  </property>
  <property fmtid="{D5CDD505-2E9C-101B-9397-08002B2CF9AE}" pid="4" name="output">
    <vt:lpwstr/>
  </property>
  <property fmtid="{D5CDD505-2E9C-101B-9397-08002B2CF9AE}" pid="5" name="GrammarlyDocumentId">
    <vt:lpwstr>5e43a06a810ef68b8344a8ed97598e5d15cd9c6cededa77c997841aaf7c33e65</vt:lpwstr>
  </property>
</Properties>
</file>